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9A74E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14278">
        <w:rPr>
          <w:rFonts w:eastAsia="Times New Roman" w:cstheme="minorHAnsi"/>
          <w:b/>
        </w:rPr>
        <w:t>68537</w:t>
      </w:r>
    </w:p>
    <w:p w14:paraId="2F6924E5" w14:textId="1F61F1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14278">
        <w:rPr>
          <w:rFonts w:eastAsia="Times New Roman" w:cstheme="minorHAnsi"/>
          <w:b/>
        </w:rPr>
        <w:t>Poornima G</w:t>
      </w:r>
    </w:p>
    <w:p w14:paraId="6FB9233B" w14:textId="523993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B11D7" w:rsidRPr="004F480E">
          <w:rPr>
            <w:rStyle w:val="Hyperlink"/>
            <w:rFonts w:eastAsia="Times New Roman" w:cstheme="minorHAnsi"/>
            <w:b/>
          </w:rPr>
          <w:t>https://review.jove.com/account/file-uploader?src=20903833</w:t>
        </w:r>
      </w:hyperlink>
      <w:r w:rsidR="006B11D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98400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7577C" w:rsidRPr="0027577C">
        <w:rPr>
          <w:rStyle w:val="ArticleTitle"/>
          <w:rFonts w:cstheme="minorHAnsi"/>
        </w:rPr>
        <w:t xml:space="preserve">Examination of </w:t>
      </w:r>
      <w:r w:rsidR="0027577C" w:rsidRPr="0027577C">
        <w:rPr>
          <w:rStyle w:val="ArticleTitle"/>
          <w:rFonts w:cstheme="minorHAnsi"/>
        </w:rPr>
        <w:t>Anatomical Features</w:t>
      </w:r>
      <w:r w:rsidR="0027577C" w:rsidRPr="0027577C">
        <w:rPr>
          <w:rStyle w:val="ArticleTitle"/>
          <w:rFonts w:cstheme="minorHAnsi"/>
        </w:rPr>
        <w:t xml:space="preserve"> of </w:t>
      </w:r>
      <w:r w:rsidR="0027577C" w:rsidRPr="0027577C">
        <w:rPr>
          <w:rStyle w:val="ArticleTitle"/>
          <w:rFonts w:cstheme="minorHAnsi"/>
        </w:rPr>
        <w:t xml:space="preserve">Retinal Ganglion Cells </w:t>
      </w:r>
      <w:r w:rsidR="0027577C" w:rsidRPr="0027577C">
        <w:rPr>
          <w:rStyle w:val="ArticleTitle"/>
          <w:rFonts w:cstheme="minorHAnsi"/>
        </w:rPr>
        <w:t xml:space="preserve">under </w:t>
      </w:r>
      <w:bookmarkStart w:id="0" w:name="_Hlk199442618"/>
      <w:r w:rsidR="0027577C" w:rsidRPr="0027577C">
        <w:rPr>
          <w:rStyle w:val="ArticleTitle"/>
          <w:rFonts w:cstheme="minorHAnsi"/>
        </w:rPr>
        <w:t>N-</w:t>
      </w:r>
      <w:r w:rsidR="0027577C" w:rsidRPr="0027577C">
        <w:rPr>
          <w:rStyle w:val="ArticleTitle"/>
          <w:rFonts w:cstheme="minorHAnsi"/>
        </w:rPr>
        <w:t>Methyl</w:t>
      </w:r>
      <w:r w:rsidR="0027577C" w:rsidRPr="0027577C">
        <w:rPr>
          <w:rStyle w:val="ArticleTitle"/>
          <w:rFonts w:cstheme="minorHAnsi"/>
        </w:rPr>
        <w:t>-D-</w:t>
      </w:r>
      <w:r w:rsidR="0027577C" w:rsidRPr="0027577C">
        <w:rPr>
          <w:rStyle w:val="ArticleTitle"/>
          <w:rFonts w:cstheme="minorHAnsi"/>
        </w:rPr>
        <w:t>Aspartic A</w:t>
      </w:r>
      <w:r w:rsidR="0027577C" w:rsidRPr="0027577C">
        <w:rPr>
          <w:rStyle w:val="ArticleTitle"/>
          <w:rFonts w:cstheme="minorHAnsi"/>
        </w:rPr>
        <w:t xml:space="preserve">cid </w:t>
      </w:r>
      <w:bookmarkEnd w:id="0"/>
      <w:r w:rsidR="0027577C" w:rsidRPr="0027577C">
        <w:rPr>
          <w:rStyle w:val="ArticleTitle"/>
          <w:rFonts w:cstheme="minorHAnsi"/>
        </w:rPr>
        <w:t>(NMDA)-</w:t>
      </w:r>
      <w:r w:rsidR="0027577C" w:rsidRPr="0027577C">
        <w:rPr>
          <w:rStyle w:val="ArticleTitle"/>
          <w:rFonts w:cstheme="minorHAnsi"/>
        </w:rPr>
        <w:t xml:space="preserve">Induced Excitotoxicity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B297FA" w14:textId="77777777" w:rsidR="0027577C" w:rsidRPr="0027577C" w:rsidRDefault="0027577C" w:rsidP="0027577C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27577C">
        <w:rPr>
          <w:rFonts w:eastAsia="Times New Roman" w:cstheme="minorHAnsi"/>
          <w:b/>
          <w:sz w:val="28"/>
          <w:szCs w:val="28"/>
        </w:rPr>
        <w:t>Takae Kiyama, Ashlyn Tu, Chai-An Mao</w:t>
      </w:r>
    </w:p>
    <w:p w14:paraId="4F7D255D" w14:textId="77777777" w:rsidR="0027577C" w:rsidRPr="0027577C" w:rsidRDefault="0027577C" w:rsidP="0027577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F0F4EEF" w:rsidR="00D6314B" w:rsidRPr="004133D4" w:rsidRDefault="0027577C" w:rsidP="0027577C">
      <w:pPr>
        <w:outlineLvl w:val="0"/>
        <w:rPr>
          <w:rFonts w:eastAsia="Times New Roman" w:cstheme="minorHAnsi"/>
          <w:bCs/>
          <w:sz w:val="28"/>
          <w:szCs w:val="28"/>
        </w:rPr>
      </w:pPr>
      <w:r w:rsidRPr="004133D4">
        <w:rPr>
          <w:rFonts w:eastAsia="Times New Roman" w:cstheme="minorHAnsi"/>
          <w:bCs/>
          <w:sz w:val="28"/>
          <w:szCs w:val="28"/>
        </w:rPr>
        <w:t xml:space="preserve">Ruiz Department of Ophthalmology and Visual Science, McGovern Medical School, University of Texas Health Science Center at Houston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A979736" w:rsidR="004E0C5A" w:rsidRDefault="006B11D7" w:rsidP="004E0C5A">
      <w:pPr>
        <w:outlineLvl w:val="0"/>
        <w:rPr>
          <w:rFonts w:eastAsia="Times New Roman" w:cstheme="minorHAnsi"/>
        </w:rPr>
      </w:pPr>
      <w:bookmarkStart w:id="1" w:name="_Hlk25233958"/>
      <w:r w:rsidRPr="006B11D7">
        <w:rPr>
          <w:rFonts w:eastAsia="Times New Roman" w:cstheme="minorHAnsi"/>
        </w:rPr>
        <w:t>Chai-An Mao</w:t>
      </w:r>
      <w:r w:rsidRPr="006B11D7"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 w:rsidRPr="006B11D7">
        <w:rPr>
          <w:rFonts w:eastAsia="Times New Roman" w:cstheme="minorHAnsi"/>
        </w:rPr>
        <w:t>chai-an.mao@uth.tmc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4F365A48" w14:textId="4D27CAB0" w:rsidR="006B11D7" w:rsidRPr="006B11D7" w:rsidRDefault="006B11D7" w:rsidP="006B11D7">
      <w:pPr>
        <w:outlineLvl w:val="0"/>
        <w:rPr>
          <w:rFonts w:cstheme="minorHAnsi"/>
          <w:bCs/>
        </w:rPr>
      </w:pPr>
      <w:r w:rsidRPr="006B11D7">
        <w:rPr>
          <w:rFonts w:cstheme="minorHAnsi"/>
          <w:bCs/>
        </w:rPr>
        <w:t>Takae Kiyama</w:t>
      </w:r>
      <w:r w:rsidRPr="006B11D7">
        <w:rPr>
          <w:rFonts w:cstheme="minorHAnsi"/>
          <w:bCs/>
        </w:rPr>
        <w:tab/>
      </w:r>
      <w:r w:rsidRPr="006B11D7">
        <w:rPr>
          <w:rFonts w:cstheme="minorHAnsi"/>
          <w:bCs/>
        </w:rPr>
        <w:tab/>
      </w:r>
      <w:r w:rsidRPr="006B11D7">
        <w:rPr>
          <w:rFonts w:cstheme="minorHAnsi"/>
          <w:bCs/>
        </w:rPr>
        <w:tab/>
        <w:t>Takae.Kiyama@uth.tmc.edu</w:t>
      </w:r>
    </w:p>
    <w:p w14:paraId="12916965" w14:textId="574A017C" w:rsidR="003B5E26" w:rsidRPr="006B11D7" w:rsidRDefault="006B11D7" w:rsidP="006B11D7">
      <w:pPr>
        <w:outlineLvl w:val="0"/>
        <w:rPr>
          <w:rFonts w:cstheme="minorHAnsi"/>
          <w:bCs/>
        </w:rPr>
      </w:pPr>
      <w:r w:rsidRPr="006B11D7">
        <w:rPr>
          <w:rFonts w:cstheme="minorHAnsi"/>
          <w:bCs/>
        </w:rPr>
        <w:t>Ashlyn Tu</w:t>
      </w:r>
      <w:r w:rsidRPr="006B11D7">
        <w:rPr>
          <w:rFonts w:cstheme="minorHAnsi"/>
          <w:bCs/>
        </w:rPr>
        <w:tab/>
      </w:r>
      <w:r w:rsidRPr="006B11D7">
        <w:rPr>
          <w:rFonts w:cstheme="minorHAnsi"/>
          <w:bCs/>
        </w:rPr>
        <w:tab/>
      </w:r>
      <w:r w:rsidRPr="006B11D7">
        <w:rPr>
          <w:rFonts w:cstheme="minorHAnsi"/>
          <w:bCs/>
        </w:rPr>
        <w:tab/>
        <w:t>Ashlyn.Tu@uth.tmc.edu</w:t>
      </w:r>
    </w:p>
    <w:p w14:paraId="6CACA21E" w14:textId="77777777" w:rsidR="006B11D7" w:rsidRPr="006B11D7" w:rsidRDefault="006B11D7" w:rsidP="006B11D7">
      <w:pPr>
        <w:outlineLvl w:val="0"/>
        <w:rPr>
          <w:rFonts w:eastAsia="Times New Roman" w:cstheme="minorHAnsi"/>
        </w:rPr>
      </w:pPr>
      <w:r w:rsidRPr="006B11D7">
        <w:rPr>
          <w:rFonts w:eastAsia="Times New Roman" w:cstheme="minorHAnsi"/>
        </w:rPr>
        <w:t>Chai-An Mao</w:t>
      </w:r>
      <w:r w:rsidRPr="006B11D7">
        <w:rPr>
          <w:rFonts w:eastAsia="Times New Roman" w:cstheme="minorHAnsi"/>
        </w:rPr>
        <w:tab/>
      </w:r>
      <w:r w:rsidRPr="006B11D7">
        <w:rPr>
          <w:rFonts w:eastAsia="Times New Roman" w:cstheme="minorHAnsi"/>
        </w:rPr>
        <w:tab/>
      </w:r>
      <w:r w:rsidRPr="006B11D7">
        <w:rPr>
          <w:rFonts w:eastAsia="Times New Roman" w:cstheme="minorHAnsi"/>
        </w:rPr>
        <w:tab/>
        <w:t>chai-an.mao@uth.tmc.edu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BCACBE0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575D65">
        <w:rPr>
          <w:rFonts w:cstheme="minorHAnsi"/>
          <w:bCs/>
          <w:sz w:val="22"/>
          <w:szCs w:val="22"/>
        </w:rPr>
        <w:t>20</w:t>
      </w:r>
    </w:p>
    <w:p w14:paraId="5AAC9C6C" w14:textId="13A749B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575D65">
        <w:rPr>
          <w:rFonts w:cstheme="minorHAnsi"/>
          <w:bCs/>
          <w:sz w:val="22"/>
          <w:szCs w:val="22"/>
        </w:rPr>
        <w:t>4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0AEB1E28" w:rsidR="00A13CC3" w:rsidRDefault="00FF25E5" w:rsidP="006B11D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6B11D7" w:rsidRPr="006B11D7">
        <w:rPr>
          <w:rFonts w:eastAsia="Times New Roman" w:cstheme="minorHAnsi"/>
        </w:rPr>
        <w:t>Institutional Animal Care and Use Committee at The University of Texas McGovern Medical School at Houston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2A1FF99" w:rsidR="00CE10F2" w:rsidRDefault="00575D6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75D65">
        <w:rPr>
          <w:rFonts w:cstheme="minorHAnsi"/>
          <w:b/>
          <w:bCs/>
        </w:rPr>
        <w:t xml:space="preserve">Tissue </w:t>
      </w:r>
      <w:r w:rsidRPr="00575D65">
        <w:rPr>
          <w:rFonts w:cstheme="minorHAnsi"/>
          <w:b/>
          <w:bCs/>
        </w:rPr>
        <w:t xml:space="preserve">Collection </w:t>
      </w:r>
      <w:r>
        <w:rPr>
          <w:rFonts w:cstheme="minorHAnsi"/>
          <w:b/>
          <w:bCs/>
        </w:rPr>
        <w:t xml:space="preserve">and </w:t>
      </w:r>
      <w:r w:rsidR="004133D4">
        <w:rPr>
          <w:rFonts w:cstheme="minorHAnsi"/>
          <w:b/>
          <w:bCs/>
        </w:rPr>
        <w:t xml:space="preserve">Retinal </w:t>
      </w:r>
      <w:r>
        <w:rPr>
          <w:rFonts w:cstheme="minorHAnsi"/>
          <w:b/>
          <w:bCs/>
        </w:rPr>
        <w:t>Processing for Staining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69FD4D" w14:textId="0EACFC64" w:rsidR="00614278" w:rsidRDefault="00614278" w:rsidP="00614278">
      <w:pPr>
        <w:pStyle w:val="Narration"/>
        <w:numPr>
          <w:ilvl w:val="1"/>
          <w:numId w:val="3"/>
        </w:numPr>
      </w:pPr>
      <w:r>
        <w:t xml:space="preserve">To begin, obtain </w:t>
      </w:r>
      <w:r w:rsidR="0027577C">
        <w:t>the eyeball from the NMDA-injected</w:t>
      </w:r>
      <w:r>
        <w:t xml:space="preserve"> mouse after euthanization </w:t>
      </w:r>
      <w:r w:rsidRPr="00614278">
        <w:rPr>
          <w:b/>
          <w:bCs/>
        </w:rPr>
        <w:t>[</w:t>
      </w:r>
      <w:r>
        <w:rPr>
          <w:b/>
          <w:bCs/>
        </w:rPr>
        <w:t>1</w:t>
      </w:r>
      <w:r w:rsidR="0027577C">
        <w:rPr>
          <w:b/>
          <w:bCs/>
        </w:rPr>
        <w:t>-TXT</w:t>
      </w:r>
      <w:r w:rsidRPr="00614278">
        <w:rPr>
          <w:b/>
          <w:bCs/>
        </w:rPr>
        <w:t>]</w:t>
      </w:r>
      <w:r>
        <w:rPr>
          <w:b/>
          <w:bCs/>
        </w:rPr>
        <w:t xml:space="preserve"> </w:t>
      </w:r>
      <w:r>
        <w:t xml:space="preserve">and transfer it into a separate labeled 2 milliliter tube </w:t>
      </w:r>
      <w:r>
        <w:rPr>
          <w:b/>
        </w:rPr>
        <w:t>[</w:t>
      </w:r>
      <w:r w:rsidR="00575D65">
        <w:rPr>
          <w:b/>
        </w:rPr>
        <w:t>2</w:t>
      </w:r>
      <w:r>
        <w:rPr>
          <w:b/>
        </w:rPr>
        <w:t>]</w:t>
      </w:r>
      <w:r>
        <w:t>.</w:t>
      </w:r>
    </w:p>
    <w:p w14:paraId="092BF03B" w14:textId="19A3848D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WIDE: Talent picking up the eyeball from a container using forceps. </w:t>
      </w:r>
      <w:r w:rsidR="0027577C" w:rsidRPr="0027577C">
        <w:rPr>
          <w:b/>
          <w:bCs/>
        </w:rPr>
        <w:t xml:space="preserve">TXT: NMDA: </w:t>
      </w:r>
      <w:r w:rsidR="0027577C" w:rsidRPr="0027577C">
        <w:rPr>
          <w:b/>
          <w:bCs/>
        </w:rPr>
        <w:t>N-Methyl-D-Aspartic Acid</w:t>
      </w:r>
      <w:r w:rsidR="0027577C" w:rsidRPr="0027577C">
        <w:t xml:space="preserve"> </w:t>
      </w:r>
      <w:r w:rsidRPr="00614278">
        <w:rPr>
          <w:highlight w:val="yellow"/>
        </w:rPr>
        <w:t xml:space="preserve">Authors, please </w:t>
      </w:r>
      <w:r w:rsidRPr="00614278">
        <w:rPr>
          <w:b/>
          <w:bCs/>
          <w:highlight w:val="yellow"/>
        </w:rPr>
        <w:t>do not</w:t>
      </w:r>
      <w:r w:rsidRPr="00614278">
        <w:rPr>
          <w:highlight w:val="yellow"/>
        </w:rPr>
        <w:t xml:space="preserve"> show the animal in the background for this shot</w:t>
      </w:r>
    </w:p>
    <w:p w14:paraId="59273D86" w14:textId="249A86EF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placing </w:t>
      </w:r>
      <w:r>
        <w:t>the eyeball</w:t>
      </w:r>
      <w:r>
        <w:t xml:space="preserve"> into a labeled 2.0 milliliter tube.</w:t>
      </w:r>
    </w:p>
    <w:p w14:paraId="5170339E" w14:textId="77777777" w:rsidR="00614278" w:rsidRDefault="00614278" w:rsidP="00614278"/>
    <w:p w14:paraId="58790A7D" w14:textId="38187A13" w:rsidR="00614278" w:rsidRDefault="00614278" w:rsidP="00614278">
      <w:pPr>
        <w:pStyle w:val="Narration"/>
        <w:numPr>
          <w:ilvl w:val="1"/>
          <w:numId w:val="3"/>
        </w:numPr>
      </w:pPr>
      <w:r>
        <w:t xml:space="preserve">Fix the eyeball in 10 percent neutral buffered formalin for 10 minutes at room temperature </w:t>
      </w:r>
      <w:r>
        <w:rPr>
          <w:b/>
        </w:rPr>
        <w:t>[1]</w:t>
      </w:r>
      <w:r>
        <w:t xml:space="preserve"> </w:t>
      </w:r>
      <w:r>
        <w:t>and obtain a</w:t>
      </w:r>
      <w:r>
        <w:t xml:space="preserve"> cellulose nitrate membrane filter </w:t>
      </w:r>
      <w:r>
        <w:t xml:space="preserve">to </w:t>
      </w:r>
      <w:r>
        <w:t xml:space="preserve">flat mount the retina </w:t>
      </w:r>
      <w:r>
        <w:rPr>
          <w:b/>
        </w:rPr>
        <w:t>[2]</w:t>
      </w:r>
      <w:r>
        <w:t>.</w:t>
      </w:r>
    </w:p>
    <w:p w14:paraId="3694524D" w14:textId="748C1760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adding </w:t>
      </w:r>
      <w:r>
        <w:t>10 percent formalin</w:t>
      </w:r>
      <w:r>
        <w:t xml:space="preserve"> to the eyeball</w:t>
      </w:r>
      <w:r>
        <w:t>.</w:t>
      </w:r>
    </w:p>
    <w:p w14:paraId="7326153B" w14:textId="34ADCE66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>
        <w:t>placing a</w:t>
      </w:r>
      <w:r>
        <w:t xml:space="preserve"> cellulose nitrate membrane filter</w:t>
      </w:r>
      <w:r w:rsidR="00F13E59">
        <w:t xml:space="preserve"> beside the dissection board</w:t>
      </w:r>
      <w:r>
        <w:t>.</w:t>
      </w:r>
    </w:p>
    <w:p w14:paraId="170980A8" w14:textId="77777777" w:rsidR="00614278" w:rsidRDefault="00614278" w:rsidP="00614278"/>
    <w:p w14:paraId="62996932" w14:textId="453569A9" w:rsidR="00614278" w:rsidRDefault="00614278" w:rsidP="00614278">
      <w:pPr>
        <w:pStyle w:val="Narration"/>
        <w:numPr>
          <w:ilvl w:val="1"/>
          <w:numId w:val="3"/>
        </w:numPr>
      </w:pPr>
      <w:r>
        <w:t>After fixation, t</w:t>
      </w:r>
      <w:r>
        <w:t xml:space="preserve">ransfer the eyeball to </w:t>
      </w:r>
      <w:r>
        <w:t>a 10-centimeter</w:t>
      </w:r>
      <w:r>
        <w:t xml:space="preserve"> Petri dish containing 1X </w:t>
      </w:r>
      <w:r>
        <w:t>PBS</w:t>
      </w:r>
      <w:r>
        <w:t xml:space="preserve"> </w:t>
      </w:r>
      <w:r>
        <w:rPr>
          <w:b/>
        </w:rPr>
        <w:t>[1]</w:t>
      </w:r>
      <w:r>
        <w:t xml:space="preserve">. Using forceps, hold any muscle tissue attached to the eyeball </w:t>
      </w:r>
      <w:r>
        <w:rPr>
          <w:b/>
        </w:rPr>
        <w:t>[2]</w:t>
      </w:r>
      <w:r>
        <w:t xml:space="preserve"> </w:t>
      </w:r>
      <w:r>
        <w:t>and c</w:t>
      </w:r>
      <w:r>
        <w:t xml:space="preserve">reate a hole at the limbus with a </w:t>
      </w:r>
      <w:r>
        <w:t>30-gauge</w:t>
      </w:r>
      <w:r>
        <w:t xml:space="preserve"> injection needle </w:t>
      </w:r>
      <w:r>
        <w:rPr>
          <w:b/>
        </w:rPr>
        <w:t>[3]</w:t>
      </w:r>
      <w:r>
        <w:t xml:space="preserve">. Insert the tip of Vanna scissors into the hole </w:t>
      </w:r>
      <w:r w:rsidR="00F13E59">
        <w:rPr>
          <w:b/>
        </w:rPr>
        <w:t>[4]</w:t>
      </w:r>
      <w:r w:rsidR="00F13E59">
        <w:rPr>
          <w:b/>
        </w:rPr>
        <w:t xml:space="preserve"> </w:t>
      </w:r>
      <w:r>
        <w:t xml:space="preserve">and cut around the ora serrata </w:t>
      </w:r>
      <w:r>
        <w:rPr>
          <w:b/>
        </w:rPr>
        <w:t>[</w:t>
      </w:r>
      <w:r w:rsidR="00F13E59">
        <w:rPr>
          <w:b/>
        </w:rPr>
        <w:t>5</w:t>
      </w:r>
      <w:r>
        <w:rPr>
          <w:b/>
        </w:rPr>
        <w:t>]</w:t>
      </w:r>
      <w:r>
        <w:t xml:space="preserve">. Using forceps, remove the lens from the eyecup </w:t>
      </w:r>
      <w:r>
        <w:rPr>
          <w:b/>
        </w:rPr>
        <w:t>[</w:t>
      </w:r>
      <w:r w:rsidR="00F13E59">
        <w:rPr>
          <w:b/>
        </w:rPr>
        <w:t>6</w:t>
      </w:r>
      <w:r>
        <w:rPr>
          <w:b/>
        </w:rPr>
        <w:t>]</w:t>
      </w:r>
      <w:r>
        <w:t>.</w:t>
      </w:r>
    </w:p>
    <w:p w14:paraId="32659DE6" w14:textId="4025CA5A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transferring eyeballs into a Petri dish filled with 1X </w:t>
      </w:r>
      <w:r w:rsidR="00F13E59">
        <w:t>PBS</w:t>
      </w:r>
      <w:r>
        <w:t>.</w:t>
      </w:r>
    </w:p>
    <w:p w14:paraId="7F674842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using forceps to hold the muscle tissue on the eyeball.</w:t>
      </w:r>
    </w:p>
    <w:p w14:paraId="384C05A9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lastRenderedPageBreak/>
        <w:t>Close-up of the limbus being punctured with a 30 gauge needle.</w:t>
      </w:r>
    </w:p>
    <w:p w14:paraId="3E67AFDA" w14:textId="77777777" w:rsidR="00F13E59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F13E59">
        <w:t>inserting</w:t>
      </w:r>
      <w:r>
        <w:t xml:space="preserve"> Vanna scissors</w:t>
      </w:r>
      <w:r w:rsidR="00F13E59">
        <w:t xml:space="preserve"> into the hole.</w:t>
      </w:r>
    </w:p>
    <w:p w14:paraId="5781FDA2" w14:textId="60D605D8" w:rsidR="00614278" w:rsidRDefault="00F13E59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614278">
        <w:t>cut</w:t>
      </w:r>
      <w:r>
        <w:t>ting</w:t>
      </w:r>
      <w:r w:rsidR="00614278">
        <w:t xml:space="preserve"> around the ora serrata.</w:t>
      </w:r>
    </w:p>
    <w:p w14:paraId="30EC1681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removing the lens with forceps.</w:t>
      </w:r>
    </w:p>
    <w:p w14:paraId="6C2826DB" w14:textId="77777777" w:rsidR="00614278" w:rsidRDefault="00614278" w:rsidP="00614278"/>
    <w:p w14:paraId="5B679126" w14:textId="7FA9C5A0" w:rsidR="00614278" w:rsidRDefault="00F13E59" w:rsidP="00614278">
      <w:pPr>
        <w:pStyle w:val="Narration"/>
        <w:numPr>
          <w:ilvl w:val="1"/>
          <w:numId w:val="3"/>
        </w:numPr>
      </w:pPr>
      <w:r>
        <w:t>Then, m</w:t>
      </w:r>
      <w:r w:rsidR="00614278">
        <w:t xml:space="preserve">ake 3 to 4 cuts on the eyecup </w:t>
      </w:r>
      <w:r w:rsidR="00614278">
        <w:rPr>
          <w:b/>
        </w:rPr>
        <w:t>[1]</w:t>
      </w:r>
      <w:r w:rsidR="00614278">
        <w:t xml:space="preserve">. Use forceps to hold the retinal pigment epithelium </w:t>
      </w:r>
      <w:r w:rsidRPr="00F13E59">
        <w:rPr>
          <w:b/>
          <w:bCs/>
        </w:rPr>
        <w:t>[</w:t>
      </w:r>
      <w:r>
        <w:rPr>
          <w:b/>
          <w:bCs/>
        </w:rPr>
        <w:t>2</w:t>
      </w:r>
      <w:r w:rsidRPr="00F13E59">
        <w:rPr>
          <w:b/>
          <w:bCs/>
        </w:rPr>
        <w:t>]</w:t>
      </w:r>
      <w:r>
        <w:t xml:space="preserve"> </w:t>
      </w:r>
      <w:r w:rsidR="00614278">
        <w:t xml:space="preserve">and gently peel it off from the retina </w:t>
      </w:r>
      <w:r w:rsidR="00614278">
        <w:rPr>
          <w:b/>
        </w:rPr>
        <w:t>[</w:t>
      </w:r>
      <w:r>
        <w:rPr>
          <w:b/>
        </w:rPr>
        <w:t>3</w:t>
      </w:r>
      <w:r w:rsidR="00614278">
        <w:rPr>
          <w:b/>
        </w:rPr>
        <w:t>]</w:t>
      </w:r>
      <w:r w:rsidR="00614278">
        <w:t>.</w:t>
      </w:r>
    </w:p>
    <w:p w14:paraId="2F3846BB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making multiple cuts on the eyecup.</w:t>
      </w:r>
    </w:p>
    <w:p w14:paraId="78548D0F" w14:textId="77777777" w:rsidR="00F13E59" w:rsidRDefault="00614278" w:rsidP="00614278">
      <w:pPr>
        <w:pStyle w:val="ShotDescription"/>
        <w:numPr>
          <w:ilvl w:val="2"/>
          <w:numId w:val="3"/>
        </w:numPr>
      </w:pPr>
      <w:r>
        <w:t xml:space="preserve">Talent delicately </w:t>
      </w:r>
      <w:r w:rsidR="00F13E59">
        <w:t>holding the retinal pigment epithelium.</w:t>
      </w:r>
    </w:p>
    <w:p w14:paraId="1CFE4B4D" w14:textId="049D1FD1" w:rsidR="00614278" w:rsidRDefault="00F13E59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614278">
        <w:t>peeling off the retinal pigment epithelium using forceps.</w:t>
      </w:r>
    </w:p>
    <w:p w14:paraId="629B9ADE" w14:textId="77777777" w:rsidR="00614278" w:rsidRDefault="00614278" w:rsidP="00614278"/>
    <w:p w14:paraId="069124F2" w14:textId="45D6FF09" w:rsidR="00614278" w:rsidRDefault="00F13E59" w:rsidP="00614278">
      <w:pPr>
        <w:pStyle w:val="Narration"/>
        <w:numPr>
          <w:ilvl w:val="1"/>
          <w:numId w:val="3"/>
        </w:numPr>
      </w:pPr>
      <w:r>
        <w:t>Now, c</w:t>
      </w:r>
      <w:r w:rsidR="00614278">
        <w:t>ut a small piece of cellulose nitrate membrane filter</w:t>
      </w:r>
      <w:r>
        <w:t xml:space="preserve"> </w:t>
      </w:r>
      <w:r w:rsidRPr="00F13E59">
        <w:rPr>
          <w:b/>
          <w:bCs/>
        </w:rPr>
        <w:t>[</w:t>
      </w:r>
      <w:r>
        <w:rPr>
          <w:b/>
          <w:bCs/>
        </w:rPr>
        <w:t>1-TXT</w:t>
      </w:r>
      <w:r w:rsidRPr="00F13E59">
        <w:rPr>
          <w:b/>
          <w:bCs/>
        </w:rPr>
        <w:t>]</w:t>
      </w:r>
      <w:r w:rsidR="00614278">
        <w:t xml:space="preserve"> and soak it in 1X </w:t>
      </w:r>
      <w:r>
        <w:t>PBS</w:t>
      </w:r>
      <w:r w:rsidR="00614278">
        <w:t xml:space="preserve"> </w:t>
      </w:r>
      <w:r w:rsidR="00614278">
        <w:rPr>
          <w:b/>
        </w:rPr>
        <w:t>[</w:t>
      </w:r>
      <w:r>
        <w:rPr>
          <w:b/>
        </w:rPr>
        <w:t>2</w:t>
      </w:r>
      <w:r w:rsidR="00614278">
        <w:rPr>
          <w:b/>
        </w:rPr>
        <w:t>]</w:t>
      </w:r>
      <w:r w:rsidR="00614278">
        <w:t xml:space="preserve">. Place the isolated retina onto the soaked filter </w:t>
      </w:r>
      <w:r w:rsidR="00614278">
        <w:rPr>
          <w:b/>
        </w:rPr>
        <w:t>[</w:t>
      </w:r>
      <w:r>
        <w:rPr>
          <w:b/>
        </w:rPr>
        <w:t>3</w:t>
      </w:r>
      <w:r w:rsidR="00614278">
        <w:rPr>
          <w:b/>
        </w:rPr>
        <w:t>]</w:t>
      </w:r>
      <w:r w:rsidR="00614278">
        <w:t xml:space="preserve"> </w:t>
      </w:r>
      <w:r>
        <w:t>and u</w:t>
      </w:r>
      <w:r w:rsidR="00614278">
        <w:t>s</w:t>
      </w:r>
      <w:r>
        <w:t>e</w:t>
      </w:r>
      <w:r w:rsidR="00614278">
        <w:t xml:space="preserve"> a fine paintbrush</w:t>
      </w:r>
      <w:r>
        <w:t xml:space="preserve"> to</w:t>
      </w:r>
      <w:r w:rsidR="00614278">
        <w:t xml:space="preserve"> gently push a peripheral area of the retina to attach its edge to the filter </w:t>
      </w:r>
      <w:r w:rsidR="00614278">
        <w:rPr>
          <w:b/>
        </w:rPr>
        <w:t>[</w:t>
      </w:r>
      <w:r>
        <w:rPr>
          <w:b/>
        </w:rPr>
        <w:t>4</w:t>
      </w:r>
      <w:r w:rsidR="00614278">
        <w:rPr>
          <w:b/>
        </w:rPr>
        <w:t>]</w:t>
      </w:r>
      <w:r w:rsidR="00614278">
        <w:t>.</w:t>
      </w:r>
    </w:p>
    <w:p w14:paraId="4EB20DCB" w14:textId="032209EE" w:rsidR="00F13E59" w:rsidRDefault="00614278" w:rsidP="00614278">
      <w:pPr>
        <w:pStyle w:val="ShotDescription"/>
        <w:numPr>
          <w:ilvl w:val="2"/>
          <w:numId w:val="3"/>
        </w:numPr>
      </w:pPr>
      <w:r>
        <w:t xml:space="preserve">Talent cutting </w:t>
      </w:r>
      <w:r w:rsidR="00F13E59">
        <w:t xml:space="preserve">the membrane filter. TXT: </w:t>
      </w:r>
      <w:r w:rsidR="00F13E59">
        <w:t>Trim the filters into different shapes to distinguish</w:t>
      </w:r>
      <w:r w:rsidR="00F13E59">
        <w:t xml:space="preserve"> between samples</w:t>
      </w:r>
    </w:p>
    <w:p w14:paraId="094319C8" w14:textId="228CE3CE" w:rsidR="00614278" w:rsidRDefault="00F13E59" w:rsidP="00614278">
      <w:pPr>
        <w:pStyle w:val="ShotDescription"/>
        <w:numPr>
          <w:ilvl w:val="2"/>
          <w:numId w:val="3"/>
        </w:numPr>
      </w:pPr>
      <w:r>
        <w:t>Talent dunking</w:t>
      </w:r>
      <w:r w:rsidR="00614278">
        <w:t xml:space="preserve"> </w:t>
      </w:r>
      <w:r>
        <w:t>the</w:t>
      </w:r>
      <w:r w:rsidR="00614278">
        <w:t xml:space="preserve"> piece of membrane filter</w:t>
      </w:r>
      <w:r>
        <w:t xml:space="preserve"> in PBS</w:t>
      </w:r>
      <w:r w:rsidR="00614278">
        <w:t>.</w:t>
      </w:r>
    </w:p>
    <w:p w14:paraId="6E40B42B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placing the retina onto the soaked filter.</w:t>
      </w:r>
    </w:p>
    <w:p w14:paraId="434CBD66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using a fine paintbrush to attach the edge of the retina to the filter.</w:t>
      </w:r>
    </w:p>
    <w:p w14:paraId="720ABB8E" w14:textId="77777777" w:rsidR="00614278" w:rsidRDefault="00614278" w:rsidP="00614278"/>
    <w:p w14:paraId="20CA3E0F" w14:textId="7CB31D7D" w:rsidR="00614278" w:rsidRDefault="00F13E59" w:rsidP="00614278">
      <w:pPr>
        <w:pStyle w:val="Narration"/>
        <w:numPr>
          <w:ilvl w:val="1"/>
          <w:numId w:val="3"/>
        </w:numPr>
      </w:pPr>
      <w:r>
        <w:t>Next, h</w:t>
      </w:r>
      <w:r w:rsidR="00614278">
        <w:t xml:space="preserve">old the edge of the filter and slowly pull it out of the </w:t>
      </w:r>
      <w:r>
        <w:t xml:space="preserve">PBS </w:t>
      </w:r>
      <w:r>
        <w:rPr>
          <w:b/>
        </w:rPr>
        <w:t>[1]</w:t>
      </w:r>
      <w:r w:rsidR="00614278">
        <w:t xml:space="preserve">, ensuring the retina stays attached and flattens onto the filter </w:t>
      </w:r>
      <w:r w:rsidR="00614278">
        <w:rPr>
          <w:b/>
        </w:rPr>
        <w:t>[</w:t>
      </w:r>
      <w:r>
        <w:rPr>
          <w:b/>
        </w:rPr>
        <w:t>2</w:t>
      </w:r>
      <w:r w:rsidR="00614278">
        <w:rPr>
          <w:b/>
        </w:rPr>
        <w:t>]</w:t>
      </w:r>
      <w:r w:rsidR="00614278">
        <w:t xml:space="preserve">. Place the filter on a paper towel for 1 minute to secure the attachment </w:t>
      </w:r>
      <w:r w:rsidR="00614278">
        <w:rPr>
          <w:b/>
        </w:rPr>
        <w:t>[</w:t>
      </w:r>
      <w:r>
        <w:rPr>
          <w:b/>
        </w:rPr>
        <w:t>3</w:t>
      </w:r>
      <w:r w:rsidR="00614278">
        <w:rPr>
          <w:b/>
        </w:rPr>
        <w:t>]</w:t>
      </w:r>
      <w:r w:rsidR="00614278">
        <w:t>.</w:t>
      </w:r>
    </w:p>
    <w:p w14:paraId="09BB8884" w14:textId="7F67B90F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pulling the filter with the retina out of the </w:t>
      </w:r>
      <w:r w:rsidR="00F13E59">
        <w:t>PBS</w:t>
      </w:r>
      <w:r>
        <w:t>.</w:t>
      </w:r>
    </w:p>
    <w:p w14:paraId="57DDC784" w14:textId="6697416E" w:rsidR="00F13E59" w:rsidRDefault="00F13E59" w:rsidP="00614278">
      <w:pPr>
        <w:pStyle w:val="ShotDescription"/>
        <w:numPr>
          <w:ilvl w:val="2"/>
          <w:numId w:val="3"/>
        </w:numPr>
      </w:pPr>
      <w:r>
        <w:t>Shot of retina attached and flattened on the filter.</w:t>
      </w:r>
    </w:p>
    <w:p w14:paraId="7A70D2DE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placing the filter on a paper towel for one minute.</w:t>
      </w:r>
    </w:p>
    <w:p w14:paraId="55568136" w14:textId="77777777" w:rsidR="00614278" w:rsidRDefault="00614278" w:rsidP="00614278"/>
    <w:p w14:paraId="72A7EA7A" w14:textId="1315D808" w:rsidR="00614278" w:rsidRDefault="00F13E59" w:rsidP="00614278">
      <w:pPr>
        <w:pStyle w:val="Narration"/>
        <w:numPr>
          <w:ilvl w:val="1"/>
          <w:numId w:val="3"/>
        </w:numPr>
      </w:pPr>
      <w:r>
        <w:t>Then, t</w:t>
      </w:r>
      <w:r w:rsidR="00614278">
        <w:t>ransfer the retina</w:t>
      </w:r>
      <w:r>
        <w:t xml:space="preserve"> and the </w:t>
      </w:r>
      <w:r w:rsidR="00614278">
        <w:t xml:space="preserve">filter back to a Petri dish containing 1X </w:t>
      </w:r>
      <w:r>
        <w:t>PBS</w:t>
      </w:r>
      <w:r w:rsidR="00614278">
        <w:t xml:space="preserve"> </w:t>
      </w:r>
      <w:r w:rsidR="00614278">
        <w:rPr>
          <w:b/>
        </w:rPr>
        <w:t>[1]</w:t>
      </w:r>
      <w:r w:rsidR="00614278">
        <w:t xml:space="preserve">. Using forceps </w:t>
      </w:r>
      <w:r>
        <w:t xml:space="preserve">and </w:t>
      </w:r>
      <w:r w:rsidR="00614278">
        <w:t xml:space="preserve">a fine paintbrush, carefully remove any debris, hair, and vitreous from the retina as much as possible </w:t>
      </w:r>
      <w:r w:rsidR="00614278">
        <w:rPr>
          <w:b/>
        </w:rPr>
        <w:t>[2]</w:t>
      </w:r>
      <w:r w:rsidR="00614278">
        <w:t xml:space="preserve">. </w:t>
      </w:r>
    </w:p>
    <w:p w14:paraId="2EDB3FCF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placing the retina/filter back into a Petri dish.</w:t>
      </w:r>
    </w:p>
    <w:p w14:paraId="2C2BBAD9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cleaning the retina with forceps and a fine paintbrush.</w:t>
      </w:r>
    </w:p>
    <w:p w14:paraId="6F7F9338" w14:textId="77777777" w:rsidR="00614278" w:rsidRDefault="00614278" w:rsidP="00614278"/>
    <w:p w14:paraId="0C3FC255" w14:textId="4DE64F53" w:rsidR="00614278" w:rsidRDefault="00614278" w:rsidP="00614278">
      <w:pPr>
        <w:pStyle w:val="Narration"/>
        <w:numPr>
          <w:ilvl w:val="1"/>
          <w:numId w:val="3"/>
        </w:numPr>
      </w:pPr>
      <w:r>
        <w:t>Transfer the retina</w:t>
      </w:r>
      <w:r w:rsidR="00F13E59">
        <w:t xml:space="preserve"> and filter </w:t>
      </w:r>
      <w:r>
        <w:t xml:space="preserve">back into a Petri dish </w:t>
      </w:r>
      <w:r>
        <w:rPr>
          <w:b/>
        </w:rPr>
        <w:t>[1]</w:t>
      </w:r>
      <w:r>
        <w:t xml:space="preserve"> </w:t>
      </w:r>
      <w:r w:rsidR="00F13E59">
        <w:t xml:space="preserve">and incubate </w:t>
      </w:r>
      <w:r>
        <w:t xml:space="preserve">the retina </w:t>
      </w:r>
      <w:r w:rsidR="00F13E59">
        <w:t>with</w:t>
      </w:r>
      <w:r>
        <w:t xml:space="preserve"> 10 </w:t>
      </w:r>
      <w:r>
        <w:lastRenderedPageBreak/>
        <w:t xml:space="preserve">percent neutral buffered formalin for 5 minutes at room temperature with gentle agitation </w:t>
      </w:r>
      <w:r>
        <w:rPr>
          <w:b/>
        </w:rPr>
        <w:t>[2]</w:t>
      </w:r>
      <w:r>
        <w:t>.</w:t>
      </w:r>
    </w:p>
    <w:p w14:paraId="050EFB71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transferring the retina/filter back into a Petri dish.</w:t>
      </w:r>
    </w:p>
    <w:p w14:paraId="2AD0D93F" w14:textId="61E73271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F13E59">
        <w:t>placing the dish with retina and formalin on a slow rocker</w:t>
      </w:r>
      <w:r>
        <w:t>.</w:t>
      </w:r>
    </w:p>
    <w:p w14:paraId="292B0C65" w14:textId="77777777" w:rsidR="00614278" w:rsidRDefault="00614278" w:rsidP="00614278"/>
    <w:p w14:paraId="7387559B" w14:textId="7E3F704A" w:rsidR="00614278" w:rsidRDefault="00F13E59" w:rsidP="00614278">
      <w:pPr>
        <w:pStyle w:val="Narration"/>
        <w:numPr>
          <w:ilvl w:val="1"/>
          <w:numId w:val="3"/>
        </w:numPr>
      </w:pPr>
      <w:r>
        <w:t>Now, p</w:t>
      </w:r>
      <w:r w:rsidR="00614278">
        <w:t>repare a 65</w:t>
      </w:r>
      <w:r>
        <w:t>-</w:t>
      </w:r>
      <w:r w:rsidR="00614278">
        <w:t xml:space="preserve">degree Celsius water bath </w:t>
      </w:r>
      <w:r w:rsidR="00614278">
        <w:rPr>
          <w:b/>
        </w:rPr>
        <w:t>[1]</w:t>
      </w:r>
      <w:r w:rsidR="00614278">
        <w:t xml:space="preserve"> </w:t>
      </w:r>
      <w:r>
        <w:t>to p</w:t>
      </w:r>
      <w:r w:rsidR="00614278">
        <w:t xml:space="preserve">reheat 30 milliliters of 1X </w:t>
      </w:r>
      <w:r>
        <w:t>PBS</w:t>
      </w:r>
      <w:r w:rsidR="00614278">
        <w:t xml:space="preserve"> in a 50 milliliter glass beaker </w:t>
      </w:r>
      <w:r w:rsidR="00614278">
        <w:rPr>
          <w:b/>
        </w:rPr>
        <w:t>[2]</w:t>
      </w:r>
      <w:r w:rsidR="00614278">
        <w:t>. Transfer the retina</w:t>
      </w:r>
      <w:r>
        <w:t xml:space="preserve"> and </w:t>
      </w:r>
      <w:r w:rsidR="00614278">
        <w:t xml:space="preserve">filter directly into the preheated </w:t>
      </w:r>
      <w:r>
        <w:t>PBS</w:t>
      </w:r>
      <w:r w:rsidR="00614278">
        <w:t xml:space="preserve"> </w:t>
      </w:r>
      <w:r w:rsidR="00614278">
        <w:rPr>
          <w:b/>
        </w:rPr>
        <w:t>[3]</w:t>
      </w:r>
      <w:r w:rsidR="00614278">
        <w:t xml:space="preserve"> </w:t>
      </w:r>
      <w:r>
        <w:t>and i</w:t>
      </w:r>
      <w:r w:rsidR="00614278">
        <w:t xml:space="preserve">ncubate </w:t>
      </w:r>
      <w:r>
        <w:t>it</w:t>
      </w:r>
      <w:r w:rsidR="00614278">
        <w:t xml:space="preserve"> for 30 minutes </w:t>
      </w:r>
      <w:r w:rsidR="00614278">
        <w:rPr>
          <w:b/>
        </w:rPr>
        <w:t>[4]</w:t>
      </w:r>
      <w:r w:rsidR="00614278">
        <w:t>.</w:t>
      </w:r>
    </w:p>
    <w:p w14:paraId="29EC1020" w14:textId="2E9158BC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F13E59">
        <w:t xml:space="preserve">switching on </w:t>
      </w:r>
      <w:r>
        <w:t>a 65 degree Celsius water bath.</w:t>
      </w:r>
    </w:p>
    <w:p w14:paraId="603355FE" w14:textId="2C824B75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F13E59">
        <w:t xml:space="preserve">placing the beaker with </w:t>
      </w:r>
      <w:r>
        <w:t xml:space="preserve">30 milliliters of </w:t>
      </w:r>
      <w:r w:rsidR="00F13E59">
        <w:t>PBS</w:t>
      </w:r>
      <w:r>
        <w:t xml:space="preserve"> </w:t>
      </w:r>
      <w:r w:rsidR="00F13E59">
        <w:t>in the heated bath</w:t>
      </w:r>
      <w:r>
        <w:t>.</w:t>
      </w:r>
    </w:p>
    <w:p w14:paraId="2C76DE38" w14:textId="0E339779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placing retina/filter into the warm </w:t>
      </w:r>
      <w:r w:rsidR="00F13E59">
        <w:t>PBS</w:t>
      </w:r>
      <w:r>
        <w:t>.</w:t>
      </w:r>
    </w:p>
    <w:p w14:paraId="6737E83A" w14:textId="540A0531" w:rsidR="00614278" w:rsidRDefault="00614278" w:rsidP="00614278">
      <w:pPr>
        <w:pStyle w:val="ShotDescription"/>
        <w:numPr>
          <w:ilvl w:val="2"/>
          <w:numId w:val="3"/>
        </w:numPr>
      </w:pPr>
      <w:r>
        <w:t>Close-up of the retina</w:t>
      </w:r>
      <w:r w:rsidR="00F13E59">
        <w:t xml:space="preserve"> dunked in the PBS</w:t>
      </w:r>
      <w:r>
        <w:t>.</w:t>
      </w:r>
    </w:p>
    <w:p w14:paraId="66D4E9C3" w14:textId="77777777" w:rsidR="00614278" w:rsidRDefault="00614278" w:rsidP="00614278"/>
    <w:p w14:paraId="1118BEE0" w14:textId="77777777" w:rsidR="00614278" w:rsidRDefault="00614278" w:rsidP="00614278"/>
    <w:p w14:paraId="4336A442" w14:textId="77777777" w:rsidR="00575D65" w:rsidRDefault="00575D65" w:rsidP="00614278"/>
    <w:p w14:paraId="4B9FE5CA" w14:textId="4EF521DB" w:rsidR="00575D65" w:rsidRPr="00575D65" w:rsidRDefault="00575D65" w:rsidP="00575D65">
      <w:pPr>
        <w:pStyle w:val="ListParagraph"/>
        <w:numPr>
          <w:ilvl w:val="0"/>
          <w:numId w:val="3"/>
        </w:numPr>
        <w:rPr>
          <w:b/>
          <w:bCs/>
        </w:rPr>
      </w:pPr>
      <w:r w:rsidRPr="00575D65">
        <w:rPr>
          <w:b/>
          <w:bCs/>
        </w:rPr>
        <w:t xml:space="preserve">Alkaline Phosphatase Staining </w:t>
      </w:r>
      <w:r w:rsidR="004133D4">
        <w:rPr>
          <w:b/>
          <w:bCs/>
        </w:rPr>
        <w:t xml:space="preserve">and Imaging </w:t>
      </w:r>
      <w:r w:rsidR="004133D4" w:rsidRPr="00575D65">
        <w:rPr>
          <w:b/>
          <w:bCs/>
        </w:rPr>
        <w:t>of the Retina</w:t>
      </w:r>
    </w:p>
    <w:p w14:paraId="2DD28F99" w14:textId="77777777" w:rsidR="00575D65" w:rsidRDefault="00575D65" w:rsidP="00575D6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EFF1810412054887A9B868BB82500B4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AFE6E1A" w14:textId="77777777" w:rsidR="00575D65" w:rsidRPr="00575D65" w:rsidRDefault="00575D65" w:rsidP="00614278">
      <w:pPr>
        <w:rPr>
          <w:b/>
          <w:bCs/>
        </w:rPr>
      </w:pPr>
    </w:p>
    <w:p w14:paraId="4D11EFFF" w14:textId="55D27110" w:rsidR="00614278" w:rsidRDefault="00614278" w:rsidP="00614278">
      <w:pPr>
        <w:pStyle w:val="Narration"/>
        <w:numPr>
          <w:ilvl w:val="1"/>
          <w:numId w:val="3"/>
        </w:numPr>
      </w:pPr>
      <w:r>
        <w:t>After heat treatment, transfer the retina into a 30</w:t>
      </w:r>
      <w:r w:rsidR="00F13E59">
        <w:t>-</w:t>
      </w:r>
      <w:r>
        <w:t xml:space="preserve">millimeter Petri dish containing alkaline phosphatase </w:t>
      </w:r>
      <w:r w:rsidR="00F13E59">
        <w:t xml:space="preserve">or AP </w:t>
      </w:r>
      <w:r>
        <w:t xml:space="preserve">buffer </w:t>
      </w:r>
      <w:r>
        <w:rPr>
          <w:b/>
        </w:rPr>
        <w:t>[1</w:t>
      </w:r>
      <w:r w:rsidR="00F13E59">
        <w:rPr>
          <w:b/>
        </w:rPr>
        <w:t>-TXT</w:t>
      </w:r>
      <w:r>
        <w:rPr>
          <w:b/>
        </w:rPr>
        <w:t>]</w:t>
      </w:r>
      <w:r>
        <w:t>.</w:t>
      </w:r>
    </w:p>
    <w:p w14:paraId="4430D58A" w14:textId="1E0FEBA5" w:rsidR="00614278" w:rsidRDefault="00614278" w:rsidP="00614278">
      <w:pPr>
        <w:pStyle w:val="ShotDescription"/>
        <w:numPr>
          <w:ilvl w:val="2"/>
          <w:numId w:val="3"/>
        </w:numPr>
      </w:pPr>
      <w:r>
        <w:t>Talent placing retina into a 30 millimeter Petri dish filled with alkaline phosphatase buffer.</w:t>
      </w:r>
      <w:r w:rsidR="00F13E59">
        <w:t xml:space="preserve"> </w:t>
      </w:r>
      <w:r w:rsidR="00F13E59" w:rsidRPr="00F13E59">
        <w:rPr>
          <w:b/>
          <w:bCs/>
        </w:rPr>
        <w:t>TXT: Buffer contains: 1</w:t>
      </w:r>
      <w:r w:rsidR="00F13E59" w:rsidRPr="00F13E59">
        <w:rPr>
          <w:b/>
          <w:bCs/>
        </w:rPr>
        <w:t>00 mM Tris, pH 9.5</w:t>
      </w:r>
      <w:r w:rsidR="00F13E59" w:rsidRPr="00F13E59">
        <w:rPr>
          <w:b/>
          <w:bCs/>
        </w:rPr>
        <w:t>;</w:t>
      </w:r>
      <w:r w:rsidR="00F13E59" w:rsidRPr="00F13E59">
        <w:rPr>
          <w:b/>
          <w:bCs/>
        </w:rPr>
        <w:t xml:space="preserve"> 100 mM NaCl</w:t>
      </w:r>
      <w:r w:rsidR="00F13E59" w:rsidRPr="00F13E59">
        <w:rPr>
          <w:b/>
          <w:bCs/>
        </w:rPr>
        <w:t>;</w:t>
      </w:r>
      <w:r w:rsidR="00F13E59" w:rsidRPr="00F13E59">
        <w:rPr>
          <w:b/>
          <w:bCs/>
        </w:rPr>
        <w:t xml:space="preserve"> 50 mM MgCl</w:t>
      </w:r>
      <w:r w:rsidR="00F13E59" w:rsidRPr="00F13E59">
        <w:rPr>
          <w:b/>
          <w:bCs/>
          <w:vertAlign w:val="subscript"/>
        </w:rPr>
        <w:t>2</w:t>
      </w:r>
    </w:p>
    <w:p w14:paraId="207CE90D" w14:textId="77777777" w:rsidR="00614278" w:rsidRDefault="00614278" w:rsidP="00614278"/>
    <w:p w14:paraId="730549FF" w14:textId="63CFCA05" w:rsidR="00614278" w:rsidRDefault="00614278" w:rsidP="00614278">
      <w:pPr>
        <w:pStyle w:val="Narration"/>
        <w:numPr>
          <w:ilvl w:val="1"/>
          <w:numId w:val="3"/>
        </w:numPr>
      </w:pPr>
      <w:r>
        <w:t xml:space="preserve">Incubate the retina in the alkaline phosphatase buffer for 5 minutes at room temperature with gentle agitation </w:t>
      </w:r>
      <w:r>
        <w:rPr>
          <w:b/>
        </w:rPr>
        <w:t>[1]</w:t>
      </w:r>
      <w:r>
        <w:t>.</w:t>
      </w:r>
    </w:p>
    <w:p w14:paraId="2CF4B745" w14:textId="1903E494" w:rsidR="00614278" w:rsidRDefault="00F13E59" w:rsidP="00614278">
      <w:pPr>
        <w:pStyle w:val="ShotDescription"/>
        <w:numPr>
          <w:ilvl w:val="2"/>
          <w:numId w:val="3"/>
        </w:numPr>
      </w:pPr>
      <w:r>
        <w:t xml:space="preserve">Talent placing the dish with retina and </w:t>
      </w:r>
      <w:r>
        <w:t>AP buffer</w:t>
      </w:r>
      <w:r>
        <w:t xml:space="preserve"> on a slow rocker</w:t>
      </w:r>
      <w:r>
        <w:t xml:space="preserve"> at RT</w:t>
      </w:r>
      <w:r w:rsidR="00614278">
        <w:t>.</w:t>
      </w:r>
    </w:p>
    <w:p w14:paraId="4327A0D1" w14:textId="77777777" w:rsidR="00614278" w:rsidRDefault="00614278" w:rsidP="00614278"/>
    <w:p w14:paraId="62514817" w14:textId="045A67FC" w:rsidR="00614278" w:rsidRDefault="00F13E59" w:rsidP="00614278">
      <w:pPr>
        <w:pStyle w:val="Narration"/>
        <w:numPr>
          <w:ilvl w:val="1"/>
          <w:numId w:val="3"/>
        </w:numPr>
      </w:pPr>
      <w:r>
        <w:t>After incubation, r</w:t>
      </w:r>
      <w:r w:rsidR="00614278">
        <w:t xml:space="preserve">eplace the alkaline phosphatase buffer with </w:t>
      </w:r>
      <w:r>
        <w:t xml:space="preserve">the </w:t>
      </w:r>
      <w:r w:rsidR="00614278">
        <w:t xml:space="preserve">staining solution </w:t>
      </w:r>
      <w:r w:rsidR="00614278">
        <w:rPr>
          <w:b/>
        </w:rPr>
        <w:t>[1</w:t>
      </w:r>
      <w:r>
        <w:rPr>
          <w:b/>
        </w:rPr>
        <w:t>-TXT</w:t>
      </w:r>
      <w:r w:rsidR="00614278">
        <w:rPr>
          <w:b/>
        </w:rPr>
        <w:t>]</w:t>
      </w:r>
      <w:r w:rsidR="00614278">
        <w:t>.</w:t>
      </w:r>
    </w:p>
    <w:p w14:paraId="63479636" w14:textId="65DC2EB1" w:rsidR="00614278" w:rsidRDefault="00614278" w:rsidP="00614278">
      <w:pPr>
        <w:pStyle w:val="ShotDescription"/>
        <w:numPr>
          <w:ilvl w:val="2"/>
          <w:numId w:val="3"/>
        </w:numPr>
      </w:pPr>
      <w:r>
        <w:t>Talent</w:t>
      </w:r>
      <w:r w:rsidR="00F13E59">
        <w:t xml:space="preserve"> aspirating AP buffera and</w:t>
      </w:r>
      <w:r>
        <w:t xml:space="preserve"> pouring staining solution into the Petri dish.</w:t>
      </w:r>
      <w:r w:rsidR="00F13E59">
        <w:t xml:space="preserve"> </w:t>
      </w:r>
      <w:r w:rsidR="00F13E59" w:rsidRPr="00F13E59">
        <w:rPr>
          <w:b/>
          <w:bCs/>
        </w:rPr>
        <w:t xml:space="preserve">TXT: Staining solution: </w:t>
      </w:r>
      <w:r w:rsidR="00F13E59" w:rsidRPr="00F13E59">
        <w:rPr>
          <w:b/>
          <w:bCs/>
        </w:rPr>
        <w:t xml:space="preserve">30 mL of 10 mg/mL BCIP </w:t>
      </w:r>
      <w:r w:rsidR="00F13E59" w:rsidRPr="00F13E59">
        <w:rPr>
          <w:b/>
          <w:bCs/>
        </w:rPr>
        <w:t>+</w:t>
      </w:r>
      <w:r w:rsidR="00F13E59" w:rsidRPr="00F13E59">
        <w:rPr>
          <w:b/>
          <w:bCs/>
        </w:rPr>
        <w:t xml:space="preserve"> 60 mL of 10 mg/mL NBP in 10 mL of AP buffer</w:t>
      </w:r>
    </w:p>
    <w:p w14:paraId="4C5A791F" w14:textId="77777777" w:rsidR="00614278" w:rsidRDefault="00614278" w:rsidP="00614278"/>
    <w:p w14:paraId="45E57C7E" w14:textId="132737E7" w:rsidR="00614278" w:rsidRDefault="00F13E59" w:rsidP="00614278">
      <w:pPr>
        <w:pStyle w:val="Narration"/>
        <w:numPr>
          <w:ilvl w:val="1"/>
          <w:numId w:val="3"/>
        </w:numPr>
      </w:pPr>
      <w:r>
        <w:t>Then, p</w:t>
      </w:r>
      <w:r w:rsidR="00614278">
        <w:t xml:space="preserve">lace the Petri dish in a light-excluding box </w:t>
      </w:r>
      <w:r w:rsidR="00614278">
        <w:rPr>
          <w:b/>
        </w:rPr>
        <w:t>[1]</w:t>
      </w:r>
      <w:r w:rsidR="00614278">
        <w:t xml:space="preserve">. Develop the </w:t>
      </w:r>
      <w:r>
        <w:t xml:space="preserve">AP </w:t>
      </w:r>
      <w:r w:rsidR="00614278">
        <w:t xml:space="preserve">reaction at room temperature for 1 to 2 days with gentle agitation, until the staining intensity is suitable </w:t>
      </w:r>
      <w:r w:rsidR="00614278">
        <w:lastRenderedPageBreak/>
        <w:t xml:space="preserve">for imaging </w:t>
      </w:r>
      <w:r w:rsidR="00614278">
        <w:rPr>
          <w:b/>
        </w:rPr>
        <w:t>[2]</w:t>
      </w:r>
      <w:r w:rsidR="00614278">
        <w:t>.</w:t>
      </w:r>
    </w:p>
    <w:p w14:paraId="0FE5CCA3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placing the dish inside a dark box.</w:t>
      </w:r>
    </w:p>
    <w:p w14:paraId="7DE83B0A" w14:textId="57074581" w:rsidR="00614278" w:rsidRDefault="00F13E59" w:rsidP="00614278">
      <w:pPr>
        <w:pStyle w:val="ShotDescription"/>
        <w:numPr>
          <w:ilvl w:val="2"/>
          <w:numId w:val="3"/>
        </w:numPr>
      </w:pPr>
      <w:r>
        <w:t>Talent placing the box with retina-staining solution on a rocker</w:t>
      </w:r>
      <w:r w:rsidR="00614278">
        <w:t>.</w:t>
      </w:r>
    </w:p>
    <w:p w14:paraId="512DE6D1" w14:textId="77777777" w:rsidR="00614278" w:rsidRDefault="00614278" w:rsidP="00614278"/>
    <w:p w14:paraId="68FCC740" w14:textId="408322CD" w:rsidR="00614278" w:rsidRDefault="00F13E59" w:rsidP="00614278">
      <w:pPr>
        <w:pStyle w:val="Narration"/>
        <w:numPr>
          <w:ilvl w:val="1"/>
          <w:numId w:val="3"/>
        </w:numPr>
      </w:pPr>
      <w:r>
        <w:t>To s</w:t>
      </w:r>
      <w:r w:rsidR="00614278">
        <w:t>top the reaction</w:t>
      </w:r>
      <w:r>
        <w:t>,</w:t>
      </w:r>
      <w:r w:rsidR="00614278">
        <w:t xml:space="preserve"> wash the retina twice with 1X </w:t>
      </w:r>
      <w:r>
        <w:t>PBS</w:t>
      </w:r>
      <w:r w:rsidR="00614278">
        <w:t xml:space="preserve"> for 5 minutes each at room temperature with gentle agitation </w:t>
      </w:r>
      <w:r w:rsidR="00614278">
        <w:rPr>
          <w:b/>
        </w:rPr>
        <w:t>[1]</w:t>
      </w:r>
      <w:r w:rsidR="00614278">
        <w:t>.</w:t>
      </w:r>
    </w:p>
    <w:p w14:paraId="4474CE99" w14:textId="652711D6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F13E59">
        <w:t>aspirating the stain and adding PBS to the retina</w:t>
      </w:r>
      <w:r>
        <w:t>.</w:t>
      </w:r>
    </w:p>
    <w:p w14:paraId="50269015" w14:textId="77777777" w:rsidR="00614278" w:rsidRDefault="00614278" w:rsidP="00614278"/>
    <w:p w14:paraId="727260EC" w14:textId="2C836768" w:rsidR="00614278" w:rsidRDefault="00F13E59" w:rsidP="00614278">
      <w:pPr>
        <w:pStyle w:val="Narration"/>
        <w:numPr>
          <w:ilvl w:val="1"/>
          <w:numId w:val="3"/>
        </w:numPr>
      </w:pPr>
      <w:r>
        <w:t>Then, p</w:t>
      </w:r>
      <w:r w:rsidR="00614278">
        <w:t xml:space="preserve">ostfix the retina in 10 percent neutral buffered formalin for 10 minutes at room temperature with gentle agitation </w:t>
      </w:r>
      <w:r w:rsidR="00614278">
        <w:rPr>
          <w:b/>
        </w:rPr>
        <w:t>[1</w:t>
      </w:r>
      <w:r>
        <w:rPr>
          <w:b/>
        </w:rPr>
        <w:t>-TXT</w:t>
      </w:r>
      <w:r w:rsidR="00614278">
        <w:rPr>
          <w:b/>
        </w:rPr>
        <w:t>]</w:t>
      </w:r>
      <w:r w:rsidR="00614278">
        <w:t>.</w:t>
      </w:r>
    </w:p>
    <w:p w14:paraId="28FD4222" w14:textId="4AB0035C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adding formalin to the Petri dish and </w:t>
      </w:r>
      <w:r w:rsidR="00F13E59">
        <w:t>placing the dish on a gentle rocker</w:t>
      </w:r>
      <w:r>
        <w:t>.</w:t>
      </w:r>
      <w:r w:rsidR="00F13E59">
        <w:t xml:space="preserve"> </w:t>
      </w:r>
      <w:r w:rsidR="00F13E59" w:rsidRPr="00F13E59">
        <w:rPr>
          <w:b/>
          <w:bCs/>
        </w:rPr>
        <w:t xml:space="preserve">TXT: Wash </w:t>
      </w:r>
      <w:r w:rsidR="00F13E59" w:rsidRPr="00F13E59">
        <w:rPr>
          <w:b/>
          <w:bCs/>
        </w:rPr>
        <w:t xml:space="preserve">the retina </w:t>
      </w:r>
      <w:r w:rsidR="00F13E59" w:rsidRPr="00F13E59">
        <w:rPr>
          <w:b/>
          <w:bCs/>
        </w:rPr>
        <w:t>3x</w:t>
      </w:r>
      <w:r w:rsidR="00F13E59" w:rsidRPr="00F13E59">
        <w:rPr>
          <w:b/>
          <w:bCs/>
        </w:rPr>
        <w:t xml:space="preserve"> with PBS</w:t>
      </w:r>
      <w:r w:rsidR="00F13E59" w:rsidRPr="00F13E59">
        <w:rPr>
          <w:b/>
          <w:bCs/>
        </w:rPr>
        <w:t>;</w:t>
      </w:r>
      <w:r w:rsidR="00F13E59" w:rsidRPr="00F13E59">
        <w:rPr>
          <w:b/>
          <w:bCs/>
        </w:rPr>
        <w:t xml:space="preserve"> 5 min each</w:t>
      </w:r>
      <w:r w:rsidR="00F13E59" w:rsidRPr="00F13E59">
        <w:rPr>
          <w:b/>
          <w:bCs/>
        </w:rPr>
        <w:t>; RT;</w:t>
      </w:r>
      <w:r w:rsidR="00F13E59" w:rsidRPr="00F13E59">
        <w:rPr>
          <w:b/>
          <w:bCs/>
        </w:rPr>
        <w:t xml:space="preserve"> </w:t>
      </w:r>
      <w:r w:rsidR="00F13E59" w:rsidRPr="00F13E59">
        <w:rPr>
          <w:b/>
          <w:bCs/>
        </w:rPr>
        <w:t xml:space="preserve">Gentle </w:t>
      </w:r>
      <w:r w:rsidR="00F13E59" w:rsidRPr="00F13E59">
        <w:rPr>
          <w:b/>
          <w:bCs/>
        </w:rPr>
        <w:t>agitation</w:t>
      </w:r>
    </w:p>
    <w:p w14:paraId="16DEEAB2" w14:textId="77777777" w:rsidR="00614278" w:rsidRDefault="00614278" w:rsidP="00614278"/>
    <w:p w14:paraId="00DE6810" w14:textId="37372648" w:rsidR="00614278" w:rsidRDefault="00F13E59" w:rsidP="00614278">
      <w:pPr>
        <w:pStyle w:val="Narration"/>
        <w:numPr>
          <w:ilvl w:val="1"/>
          <w:numId w:val="3"/>
        </w:numPr>
      </w:pPr>
      <w:r>
        <w:t>After w</w:t>
      </w:r>
      <w:r w:rsidR="00614278">
        <w:t>ash</w:t>
      </w:r>
      <w:r>
        <w:t>ing</w:t>
      </w:r>
      <w:r w:rsidR="00614278">
        <w:t xml:space="preserve"> the retina</w:t>
      </w:r>
      <w:r>
        <w:t>,</w:t>
      </w:r>
      <w:r w:rsidR="00614278">
        <w:t xml:space="preserve"> dehydrate </w:t>
      </w:r>
      <w:r>
        <w:t>it</w:t>
      </w:r>
      <w:r w:rsidR="00614278">
        <w:t xml:space="preserve"> in 30 percent ethanol followed by 50 percent ethanol for 30 minutes each at room temperature with gentle agitation </w:t>
      </w:r>
      <w:r w:rsidR="00614278">
        <w:rPr>
          <w:b/>
        </w:rPr>
        <w:t>[2]</w:t>
      </w:r>
      <w:r w:rsidR="00614278">
        <w:t>.</w:t>
      </w:r>
    </w:p>
    <w:p w14:paraId="277ADC81" w14:textId="24A4683F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F13E59">
        <w:t xml:space="preserve">placing the retina in a dish/jar containing </w:t>
      </w:r>
      <w:r>
        <w:t>ethanol.</w:t>
      </w:r>
    </w:p>
    <w:p w14:paraId="2F6A11DD" w14:textId="77777777" w:rsidR="00614278" w:rsidRDefault="00614278" w:rsidP="00614278"/>
    <w:p w14:paraId="133C0C53" w14:textId="2A9A879A" w:rsidR="00614278" w:rsidRDefault="00F13E59" w:rsidP="00614278">
      <w:pPr>
        <w:pStyle w:val="Narration"/>
        <w:numPr>
          <w:ilvl w:val="1"/>
          <w:numId w:val="3"/>
        </w:numPr>
      </w:pPr>
      <w:r>
        <w:t>Then, u</w:t>
      </w:r>
      <w:r w:rsidR="00614278">
        <w:t xml:space="preserve">sing a fine paintbrush, gently remove the retina from the filter paper </w:t>
      </w:r>
      <w:r w:rsidR="00614278">
        <w:rPr>
          <w:b/>
        </w:rPr>
        <w:t>[1]</w:t>
      </w:r>
      <w:r w:rsidR="00614278">
        <w:t xml:space="preserve"> </w:t>
      </w:r>
      <w:r w:rsidR="00575D65">
        <w:t>and d</w:t>
      </w:r>
      <w:r w:rsidR="00614278">
        <w:t xml:space="preserve">ehydrate the filter-free retina in </w:t>
      </w:r>
      <w:r>
        <w:t>70% ethanol, followed by 100% ethanol</w:t>
      </w:r>
      <w:r w:rsidR="00614278">
        <w:t xml:space="preserve"> </w:t>
      </w:r>
      <w:r w:rsidR="00614278">
        <w:rPr>
          <w:b/>
        </w:rPr>
        <w:t>[2]</w:t>
      </w:r>
      <w:r w:rsidR="00614278">
        <w:t>.</w:t>
      </w:r>
    </w:p>
    <w:p w14:paraId="01B1991C" w14:textId="0550E3BC" w:rsidR="00614278" w:rsidRDefault="00614278" w:rsidP="00614278">
      <w:pPr>
        <w:pStyle w:val="ShotDescription"/>
        <w:numPr>
          <w:ilvl w:val="2"/>
          <w:numId w:val="3"/>
        </w:numPr>
      </w:pPr>
      <w:r>
        <w:t>Talent lifting retina off the filter using a paintbrush.</w:t>
      </w:r>
    </w:p>
    <w:p w14:paraId="043E834C" w14:textId="369D23C4" w:rsidR="00F13E59" w:rsidRDefault="00F13E59" w:rsidP="00614278">
      <w:pPr>
        <w:pStyle w:val="ShotDescription"/>
        <w:numPr>
          <w:ilvl w:val="2"/>
          <w:numId w:val="3"/>
        </w:numPr>
      </w:pPr>
      <w:r>
        <w:t>TEXT ON PLA</w:t>
      </w:r>
      <w:r w:rsidR="004133D4">
        <w:t>I</w:t>
      </w:r>
      <w:r>
        <w:t>N BACKGROUND:</w:t>
      </w:r>
    </w:p>
    <w:p w14:paraId="595D89FD" w14:textId="7D965BE0" w:rsidR="00F13E59" w:rsidRDefault="00F13E59" w:rsidP="00F13E59">
      <w:pPr>
        <w:pStyle w:val="ShotDescription"/>
        <w:ind w:firstLine="0"/>
      </w:pPr>
      <w:r w:rsidRPr="00F13E59">
        <w:t xml:space="preserve">70% ethanol </w:t>
      </w:r>
      <w:r>
        <w:t>(</w:t>
      </w:r>
      <w:r w:rsidRPr="00F13E59">
        <w:t>30 min</w:t>
      </w:r>
      <w:r>
        <w:t>)</w:t>
      </w:r>
    </w:p>
    <w:p w14:paraId="1F764F7E" w14:textId="236839E1" w:rsidR="00F13E59" w:rsidRDefault="00F13E59" w:rsidP="00F13E59">
      <w:pPr>
        <w:pStyle w:val="ShotDescription"/>
        <w:ind w:firstLine="0"/>
      </w:pPr>
      <w:r w:rsidRPr="00F13E59">
        <w:t xml:space="preserve">100% ethanol </w:t>
      </w:r>
      <w:r>
        <w:t>(</w:t>
      </w:r>
      <w:r w:rsidR="004133D4">
        <w:t xml:space="preserve">2x, </w:t>
      </w:r>
      <w:r>
        <w:t>30 min each)</w:t>
      </w:r>
    </w:p>
    <w:p w14:paraId="393A13E9" w14:textId="77777777" w:rsidR="00F13E59" w:rsidRDefault="00F13E59" w:rsidP="00F13E59">
      <w:pPr>
        <w:pStyle w:val="ShotDescription"/>
        <w:ind w:firstLine="0"/>
      </w:pPr>
      <w:r>
        <w:t>RT</w:t>
      </w:r>
    </w:p>
    <w:p w14:paraId="090F421E" w14:textId="3CE3CD04" w:rsidR="00614278" w:rsidRDefault="00F13E59" w:rsidP="00F13E59">
      <w:pPr>
        <w:pStyle w:val="ShotDescription"/>
        <w:ind w:firstLine="0"/>
      </w:pPr>
      <w:r>
        <w:t>G</w:t>
      </w:r>
      <w:r w:rsidRPr="00F13E59">
        <w:t xml:space="preserve">entle </w:t>
      </w:r>
      <w:r w:rsidRPr="00F13E59">
        <w:t>agitation</w:t>
      </w:r>
    </w:p>
    <w:p w14:paraId="7672CAFB" w14:textId="77777777" w:rsidR="00575D65" w:rsidRDefault="00575D65" w:rsidP="00F13E59">
      <w:pPr>
        <w:pStyle w:val="ShotDescription"/>
        <w:ind w:firstLine="0"/>
      </w:pPr>
    </w:p>
    <w:p w14:paraId="29681DB1" w14:textId="682CC307" w:rsidR="00614278" w:rsidRDefault="00575D65" w:rsidP="00614278">
      <w:pPr>
        <w:pStyle w:val="Narration"/>
        <w:numPr>
          <w:ilvl w:val="1"/>
          <w:numId w:val="3"/>
        </w:numPr>
      </w:pPr>
      <w:r>
        <w:t>Post-dehydration, add</w:t>
      </w:r>
      <w:r w:rsidR="00614278">
        <w:t xml:space="preserve"> benzyl benzoate and benzyl alcohol solution mixed in a 2 to 1 volume ratio</w:t>
      </w:r>
      <w:r>
        <w:t xml:space="preserve"> to the retina </w:t>
      </w:r>
      <w:r w:rsidRPr="00575D65">
        <w:rPr>
          <w:b/>
          <w:bCs/>
        </w:rPr>
        <w:t>[</w:t>
      </w:r>
      <w:r>
        <w:rPr>
          <w:b/>
          <w:bCs/>
        </w:rPr>
        <w:t>1</w:t>
      </w:r>
      <w:r w:rsidRPr="00575D65">
        <w:rPr>
          <w:b/>
          <w:bCs/>
        </w:rPr>
        <w:t>]</w:t>
      </w:r>
      <w:r>
        <w:rPr>
          <w:b/>
          <w:bCs/>
        </w:rPr>
        <w:t xml:space="preserve"> </w:t>
      </w:r>
      <w:r w:rsidRPr="00575D65">
        <w:t>and incubate</w:t>
      </w:r>
      <w:r w:rsidR="00614278">
        <w:t xml:space="preserve"> for 30 minutes to 2 hours at room temperature with gentle agitation </w:t>
      </w:r>
      <w:r w:rsidR="00614278">
        <w:rPr>
          <w:b/>
        </w:rPr>
        <w:t>[</w:t>
      </w:r>
      <w:r>
        <w:rPr>
          <w:b/>
        </w:rPr>
        <w:t>2</w:t>
      </w:r>
      <w:r w:rsidR="00614278">
        <w:rPr>
          <w:b/>
        </w:rPr>
        <w:t>]</w:t>
      </w:r>
      <w:r w:rsidR="00614278">
        <w:t>.</w:t>
      </w:r>
    </w:p>
    <w:p w14:paraId="5BF4CD82" w14:textId="77777777" w:rsidR="00575D65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575D65">
        <w:t>adding clearing solution to the retina.</w:t>
      </w:r>
    </w:p>
    <w:p w14:paraId="1A47C9E6" w14:textId="29677EB1" w:rsidR="00614278" w:rsidRDefault="00575D65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614278">
        <w:t xml:space="preserve">placing the </w:t>
      </w:r>
      <w:r>
        <w:t>dish on a gentle rocker</w:t>
      </w:r>
      <w:r w:rsidR="00614278">
        <w:t>.</w:t>
      </w:r>
    </w:p>
    <w:p w14:paraId="4F1931AE" w14:textId="77777777" w:rsidR="00614278" w:rsidRDefault="00614278" w:rsidP="00614278"/>
    <w:p w14:paraId="1493B1BC" w14:textId="477A899B" w:rsidR="00614278" w:rsidRDefault="00614278" w:rsidP="00614278">
      <w:pPr>
        <w:pStyle w:val="Narration"/>
        <w:numPr>
          <w:ilvl w:val="1"/>
          <w:numId w:val="3"/>
        </w:numPr>
      </w:pPr>
      <w:r>
        <w:t xml:space="preserve">To mount the retina, apply double-sided tape to a glass slide to create a platform for the coverslip and retina </w:t>
      </w:r>
      <w:r>
        <w:rPr>
          <w:b/>
        </w:rPr>
        <w:t>[1]</w:t>
      </w:r>
      <w:r>
        <w:t xml:space="preserve"> </w:t>
      </w:r>
      <w:r w:rsidR="00575D65">
        <w:t>and p</w:t>
      </w:r>
      <w:r>
        <w:t xml:space="preserve">lace the retina on the slide </w:t>
      </w:r>
      <w:r>
        <w:rPr>
          <w:b/>
        </w:rPr>
        <w:t>[2]</w:t>
      </w:r>
      <w:r w:rsidR="00575D65">
        <w:rPr>
          <w:b/>
        </w:rPr>
        <w:t>.</w:t>
      </w:r>
      <w:r>
        <w:t xml:space="preserve"> Fill the space with </w:t>
      </w:r>
      <w:r>
        <w:lastRenderedPageBreak/>
        <w:t>clearing solution</w:t>
      </w:r>
      <w:r w:rsidR="00575D65">
        <w:t xml:space="preserve"> </w:t>
      </w:r>
      <w:r w:rsidR="00575D65" w:rsidRPr="00575D65">
        <w:rPr>
          <w:b/>
          <w:bCs/>
        </w:rPr>
        <w:t>[</w:t>
      </w:r>
      <w:r w:rsidR="00575D65">
        <w:rPr>
          <w:b/>
          <w:bCs/>
        </w:rPr>
        <w:t>3</w:t>
      </w:r>
      <w:r w:rsidR="00575D65" w:rsidRPr="00575D65">
        <w:rPr>
          <w:b/>
          <w:bCs/>
        </w:rPr>
        <w:t>]</w:t>
      </w:r>
      <w:r>
        <w:t>, apply the coverslip</w:t>
      </w:r>
      <w:r w:rsidR="00575D65">
        <w:t xml:space="preserve"> </w:t>
      </w:r>
      <w:r w:rsidR="00575D65" w:rsidRPr="00575D65">
        <w:rPr>
          <w:b/>
          <w:bCs/>
        </w:rPr>
        <w:t>[</w:t>
      </w:r>
      <w:r w:rsidR="00575D65">
        <w:rPr>
          <w:b/>
          <w:bCs/>
        </w:rPr>
        <w:t>4</w:t>
      </w:r>
      <w:r w:rsidR="00575D65" w:rsidRPr="00575D65">
        <w:rPr>
          <w:b/>
          <w:bCs/>
        </w:rPr>
        <w:t>]</w:t>
      </w:r>
      <w:r>
        <w:t xml:space="preserve">, and seal the slide with nail polish to secure the retina and coverslip </w:t>
      </w:r>
      <w:r>
        <w:rPr>
          <w:b/>
        </w:rPr>
        <w:t>[</w:t>
      </w:r>
      <w:r w:rsidR="00575D65">
        <w:rPr>
          <w:b/>
        </w:rPr>
        <w:t>5</w:t>
      </w:r>
      <w:r>
        <w:rPr>
          <w:b/>
        </w:rPr>
        <w:t>]</w:t>
      </w:r>
      <w:r>
        <w:t>.</w:t>
      </w:r>
    </w:p>
    <w:p w14:paraId="011644C1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sticking double-sided tape onto the slide to create a raised area.</w:t>
      </w:r>
    </w:p>
    <w:p w14:paraId="4E585037" w14:textId="42FDE5F6" w:rsidR="00614278" w:rsidRDefault="00614278" w:rsidP="00614278">
      <w:pPr>
        <w:pStyle w:val="ShotDescription"/>
        <w:numPr>
          <w:ilvl w:val="2"/>
          <w:numId w:val="3"/>
        </w:numPr>
      </w:pPr>
      <w:r>
        <w:t>Talent placing retina in position on the slide.</w:t>
      </w:r>
    </w:p>
    <w:p w14:paraId="2920BCD2" w14:textId="77777777" w:rsidR="00575D65" w:rsidRDefault="00614278" w:rsidP="00614278">
      <w:pPr>
        <w:pStyle w:val="ShotDescription"/>
        <w:numPr>
          <w:ilvl w:val="2"/>
          <w:numId w:val="3"/>
        </w:numPr>
      </w:pPr>
      <w:r>
        <w:t>Talent filling the space with clearing solution</w:t>
      </w:r>
      <w:r w:rsidR="00575D65">
        <w:t>.</w:t>
      </w:r>
    </w:p>
    <w:p w14:paraId="2D059FDD" w14:textId="77777777" w:rsidR="00575D65" w:rsidRDefault="00575D65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614278">
        <w:t>placing the coverslip</w:t>
      </w:r>
      <w:r>
        <w:t xml:space="preserve"> on the sample.</w:t>
      </w:r>
    </w:p>
    <w:p w14:paraId="2D0A3F5A" w14:textId="0E053720" w:rsidR="00614278" w:rsidRDefault="00575D65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614278">
        <w:t xml:space="preserve">applying nail polish to seal </w:t>
      </w:r>
      <w:r>
        <w:t>the sample</w:t>
      </w:r>
      <w:r w:rsidR="00614278">
        <w:t>.</w:t>
      </w:r>
    </w:p>
    <w:p w14:paraId="7D2D17D0" w14:textId="77777777" w:rsidR="00614278" w:rsidRDefault="00614278" w:rsidP="00614278"/>
    <w:p w14:paraId="45F788A3" w14:textId="0B3D640A" w:rsidR="00614278" w:rsidRDefault="00575D65" w:rsidP="00614278">
      <w:pPr>
        <w:pStyle w:val="Narration"/>
        <w:numPr>
          <w:ilvl w:val="1"/>
          <w:numId w:val="3"/>
        </w:numPr>
      </w:pPr>
      <w:r>
        <w:t>Finally, i</w:t>
      </w:r>
      <w:r w:rsidR="00614278">
        <w:t xml:space="preserve">mage the </w:t>
      </w:r>
      <w:r>
        <w:t>AP</w:t>
      </w:r>
      <w:r w:rsidR="00614278">
        <w:t>-stained retina using a</w:t>
      </w:r>
      <w:r>
        <w:t>n a</w:t>
      </w:r>
      <w:r w:rsidR="00614278">
        <w:t xml:space="preserve">potome microscope </w:t>
      </w:r>
      <w:r w:rsidR="00614278">
        <w:rPr>
          <w:b/>
        </w:rPr>
        <w:t>[1]</w:t>
      </w:r>
      <w:r w:rsidR="00614278">
        <w:t>.</w:t>
      </w:r>
    </w:p>
    <w:p w14:paraId="28C86808" w14:textId="5861AC46" w:rsidR="00614278" w:rsidRDefault="00575D65" w:rsidP="00614278">
      <w:pPr>
        <w:pStyle w:val="ShotDescription"/>
        <w:numPr>
          <w:ilvl w:val="2"/>
          <w:numId w:val="3"/>
        </w:numPr>
      </w:pPr>
      <w:r>
        <w:t>Talent placing the sample</w:t>
      </w:r>
      <w:r w:rsidR="00614278">
        <w:t xml:space="preserve"> under the Apotome microscope.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4D3384B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1BC128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B11D7">
        <w:rPr>
          <w:rFonts w:eastAsia="Times New Roman" w:cstheme="minorHAnsi"/>
          <w:bCs/>
        </w:rPr>
        <w:t>15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254748C" w14:textId="05DB4A0A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>
        <w:rPr>
          <w:color w:val="auto"/>
        </w:rPr>
        <w:t xml:space="preserve">The </w:t>
      </w:r>
      <w:r w:rsidRPr="0065384F">
        <w:rPr>
          <w:color w:val="auto"/>
        </w:rPr>
        <w:t>NMDA injection led to a reduction of approximately 65% in the number of RNA-binding protein</w:t>
      </w:r>
      <w:r w:rsidR="00165029">
        <w:rPr>
          <w:color w:val="auto"/>
        </w:rPr>
        <w:t>s</w:t>
      </w:r>
      <w:r w:rsidRPr="0065384F">
        <w:rPr>
          <w:color w:val="auto"/>
        </w:rPr>
        <w:t xml:space="preserve"> with multiple splicing-positive retinal ganglion cells</w:t>
      </w:r>
      <w:r w:rsidR="00165029">
        <w:rPr>
          <w:color w:val="auto"/>
        </w:rPr>
        <w:t xml:space="preserve"> </w:t>
      </w:r>
      <w:r w:rsidR="00165029" w:rsidRPr="00165029">
        <w:rPr>
          <w:b/>
          <w:bCs/>
          <w:color w:val="auto"/>
        </w:rPr>
        <w:t>[</w:t>
      </w:r>
      <w:r w:rsidR="00165029">
        <w:rPr>
          <w:b/>
          <w:bCs/>
          <w:color w:val="auto"/>
        </w:rPr>
        <w:t>1</w:t>
      </w:r>
      <w:r w:rsidR="00165029" w:rsidRPr="00165029">
        <w:rPr>
          <w:b/>
          <w:bCs/>
          <w:color w:val="auto"/>
        </w:rPr>
        <w:t>]</w:t>
      </w:r>
      <w:r w:rsidRPr="0065384F">
        <w:rPr>
          <w:color w:val="auto"/>
        </w:rPr>
        <w:t xml:space="preserve"> in comparison to controls, as revealed by immunofluorescence staining 1 week post-injection </w:t>
      </w:r>
      <w:r w:rsidRPr="0065384F">
        <w:rPr>
          <w:b/>
          <w:color w:val="auto"/>
        </w:rPr>
        <w:t>[</w:t>
      </w:r>
      <w:r w:rsidR="00165029">
        <w:rPr>
          <w:b/>
          <w:color w:val="auto"/>
        </w:rPr>
        <w:t>2</w:t>
      </w:r>
      <w:r w:rsidRPr="0065384F">
        <w:rPr>
          <w:b/>
          <w:color w:val="auto"/>
        </w:rPr>
        <w:t>]</w:t>
      </w:r>
      <w:r w:rsidRPr="0065384F">
        <w:rPr>
          <w:color w:val="auto"/>
        </w:rPr>
        <w:t>.</w:t>
      </w:r>
    </w:p>
    <w:p w14:paraId="0D1CD088" w14:textId="2F722345" w:rsidR="00165029" w:rsidRDefault="00165029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2</w:t>
      </w:r>
      <w:r>
        <w:rPr>
          <w:color w:val="auto"/>
          <w:lang w:val="en-GB"/>
        </w:rPr>
        <w:t>EFG</w:t>
      </w:r>
      <w:r w:rsidRPr="0065384F">
        <w:rPr>
          <w:color w:val="auto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 xml:space="preserve">Video editor: Highlight the panel </w:t>
      </w:r>
      <w:r w:rsidRPr="006B11D7">
        <w:rPr>
          <w:i/>
          <w:iCs/>
          <w:color w:val="3333FF"/>
          <w:lang w:val="en-GB"/>
        </w:rPr>
        <w:t>F</w:t>
      </w:r>
      <w:r w:rsidRPr="006B11D7">
        <w:rPr>
          <w:i/>
          <w:iCs/>
          <w:color w:val="3333FF"/>
          <w:lang w:val="en-GB"/>
        </w:rPr>
        <w:t xml:space="preserve"> and the </w:t>
      </w:r>
      <w:r w:rsidRPr="006B11D7">
        <w:rPr>
          <w:i/>
          <w:iCs/>
          <w:color w:val="3333FF"/>
          <w:lang w:val="en-GB"/>
        </w:rPr>
        <w:t xml:space="preserve">NMDA </w:t>
      </w:r>
      <w:r w:rsidRPr="006B11D7">
        <w:rPr>
          <w:i/>
          <w:iCs/>
          <w:color w:val="3333FF"/>
          <w:lang w:val="en-GB"/>
        </w:rPr>
        <w:t>bar in G</w:t>
      </w:r>
    </w:p>
    <w:p w14:paraId="6D07F19E" w14:textId="7516F75E" w:rsidR="0027577C" w:rsidRPr="0065384F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2</w:t>
      </w:r>
      <w:r w:rsidR="00165029">
        <w:rPr>
          <w:color w:val="auto"/>
          <w:lang w:val="en-GB"/>
        </w:rPr>
        <w:t>EFG</w:t>
      </w:r>
      <w:r w:rsidRPr="0065384F">
        <w:rPr>
          <w:color w:val="auto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 xml:space="preserve">Video editor: Highlight the panel E </w:t>
      </w:r>
      <w:r w:rsidR="00165029" w:rsidRPr="006B11D7">
        <w:rPr>
          <w:i/>
          <w:iCs/>
          <w:color w:val="3333FF"/>
          <w:lang w:val="en-GB"/>
        </w:rPr>
        <w:t xml:space="preserve">and the </w:t>
      </w:r>
      <w:r w:rsidRPr="006B11D7">
        <w:rPr>
          <w:i/>
          <w:iCs/>
          <w:color w:val="3333FF"/>
          <w:lang w:val="en-GB"/>
        </w:rPr>
        <w:t>Control</w:t>
      </w:r>
      <w:r w:rsidR="00165029" w:rsidRPr="006B11D7">
        <w:rPr>
          <w:i/>
          <w:iCs/>
          <w:color w:val="3333FF"/>
          <w:lang w:val="en-GB"/>
        </w:rPr>
        <w:t xml:space="preserve"> bar in G</w:t>
      </w:r>
      <w:r w:rsidRPr="0065384F">
        <w:rPr>
          <w:color w:val="auto"/>
          <w:lang w:val="en-GB"/>
        </w:rPr>
        <w:t>.</w:t>
      </w:r>
    </w:p>
    <w:p w14:paraId="64CD18EB" w14:textId="77777777" w:rsidR="0027577C" w:rsidRPr="0065384F" w:rsidRDefault="0027577C" w:rsidP="0027577C">
      <w:pPr>
        <w:rPr>
          <w:color w:val="auto"/>
          <w:lang w:val="en-GB"/>
        </w:rPr>
      </w:pPr>
    </w:p>
    <w:p w14:paraId="2B41E1CA" w14:textId="53810FFE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65384F">
        <w:rPr>
          <w:color w:val="auto"/>
        </w:rPr>
        <w:t>The number of Tbr2-expressing retinal ganglion cells and amacrine cells was drastically reduced 1 week after NMDA injection</w:t>
      </w:r>
      <w:r w:rsidR="00165029">
        <w:rPr>
          <w:color w:val="auto"/>
        </w:rPr>
        <w:t>,</w:t>
      </w:r>
      <w:r w:rsidRPr="0065384F">
        <w:rPr>
          <w:color w:val="auto"/>
        </w:rPr>
        <w:t xml:space="preserve"> indicating that Tbr2-expressing cells are not entirely resistant to NMDA-induced damage </w:t>
      </w:r>
      <w:r w:rsidRPr="0065384F">
        <w:rPr>
          <w:b/>
          <w:color w:val="auto"/>
        </w:rPr>
        <w:t>[</w:t>
      </w:r>
      <w:r w:rsidR="00165029">
        <w:rPr>
          <w:b/>
          <w:color w:val="auto"/>
        </w:rPr>
        <w:t>1</w:t>
      </w:r>
      <w:r w:rsidRPr="0065384F">
        <w:rPr>
          <w:b/>
          <w:color w:val="auto"/>
        </w:rPr>
        <w:t>]</w:t>
      </w:r>
      <w:r w:rsidRPr="0065384F">
        <w:rPr>
          <w:color w:val="auto"/>
        </w:rPr>
        <w:t>.</w:t>
      </w:r>
    </w:p>
    <w:p w14:paraId="197FC3DF" w14:textId="6642741F" w:rsidR="0027577C" w:rsidRPr="0065384F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2</w:t>
      </w:r>
      <w:r w:rsidR="00165029">
        <w:rPr>
          <w:color w:val="auto"/>
          <w:lang w:val="en-GB"/>
        </w:rPr>
        <w:t xml:space="preserve"> A B.</w:t>
      </w:r>
      <w:r w:rsidRPr="0065384F">
        <w:rPr>
          <w:color w:val="auto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 xml:space="preserve">Video editor: Highlight </w:t>
      </w:r>
      <w:r w:rsidR="00165029" w:rsidRPr="006B11D7">
        <w:rPr>
          <w:i/>
          <w:iCs/>
          <w:color w:val="3333FF"/>
          <w:lang w:val="en-GB"/>
        </w:rPr>
        <w:t>B</w:t>
      </w:r>
      <w:r w:rsidRPr="0065384F">
        <w:rPr>
          <w:color w:val="auto"/>
          <w:lang w:val="en-GB"/>
        </w:rPr>
        <w:t>.</w:t>
      </w:r>
    </w:p>
    <w:p w14:paraId="74A2EE3A" w14:textId="77777777" w:rsidR="00165029" w:rsidRDefault="00165029" w:rsidP="00165029">
      <w:pPr>
        <w:pStyle w:val="Narration"/>
        <w:ind w:firstLine="0"/>
        <w:rPr>
          <w:color w:val="auto"/>
        </w:rPr>
      </w:pPr>
    </w:p>
    <w:p w14:paraId="38D23ED1" w14:textId="691683C6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65384F">
        <w:rPr>
          <w:color w:val="auto"/>
        </w:rPr>
        <w:t xml:space="preserve">Pcp2-expressing </w:t>
      </w:r>
      <w:r w:rsidR="00165029">
        <w:rPr>
          <w:color w:val="auto"/>
        </w:rPr>
        <w:t>on-off</w:t>
      </w:r>
      <w:r w:rsidRPr="0065384F">
        <w:rPr>
          <w:color w:val="auto"/>
        </w:rPr>
        <w:t xml:space="preserve"> retinal ganglion cells exhibited a visible reduction in number and staining intensity in NMDA-injected retinas</w:t>
      </w:r>
      <w:r w:rsidR="00165029">
        <w:rPr>
          <w:color w:val="auto"/>
        </w:rPr>
        <w:t xml:space="preserve"> </w:t>
      </w:r>
      <w:r w:rsidR="00165029" w:rsidRPr="00165029">
        <w:rPr>
          <w:b/>
          <w:bCs/>
          <w:color w:val="auto"/>
        </w:rPr>
        <w:t>[</w:t>
      </w:r>
      <w:r w:rsidR="00165029">
        <w:rPr>
          <w:b/>
          <w:bCs/>
          <w:color w:val="auto"/>
        </w:rPr>
        <w:t>1</w:t>
      </w:r>
      <w:r w:rsidR="00165029" w:rsidRPr="00165029">
        <w:rPr>
          <w:b/>
          <w:bCs/>
          <w:color w:val="auto"/>
        </w:rPr>
        <w:t>]</w:t>
      </w:r>
      <w:r w:rsidRPr="0065384F">
        <w:rPr>
          <w:color w:val="auto"/>
        </w:rPr>
        <w:t xml:space="preserve"> compared to</w:t>
      </w:r>
      <w:r w:rsidR="00165029">
        <w:rPr>
          <w:color w:val="auto"/>
        </w:rPr>
        <w:t xml:space="preserve"> the</w:t>
      </w:r>
      <w:r w:rsidRPr="0065384F">
        <w:rPr>
          <w:color w:val="auto"/>
        </w:rPr>
        <w:t xml:space="preserve"> control </w:t>
      </w:r>
      <w:r w:rsidRPr="0065384F">
        <w:rPr>
          <w:b/>
          <w:color w:val="auto"/>
        </w:rPr>
        <w:t>[</w:t>
      </w:r>
      <w:r w:rsidR="00165029">
        <w:rPr>
          <w:b/>
          <w:color w:val="auto"/>
        </w:rPr>
        <w:t>2</w:t>
      </w:r>
      <w:r w:rsidRPr="0065384F">
        <w:rPr>
          <w:b/>
          <w:color w:val="auto"/>
        </w:rPr>
        <w:t>]</w:t>
      </w:r>
      <w:r w:rsidRPr="0065384F">
        <w:rPr>
          <w:color w:val="auto"/>
        </w:rPr>
        <w:t>.</w:t>
      </w:r>
    </w:p>
    <w:p w14:paraId="74C09D4E" w14:textId="7A5A1BD8" w:rsidR="0027577C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 xml:space="preserve">LAB MEDIA: Figure 2 </w:t>
      </w:r>
      <w:r w:rsidR="00165029">
        <w:rPr>
          <w:color w:val="auto"/>
          <w:lang w:val="en-GB"/>
        </w:rPr>
        <w:t xml:space="preserve">C D. </w:t>
      </w:r>
      <w:r w:rsidR="00165029" w:rsidRPr="006B11D7">
        <w:rPr>
          <w:i/>
          <w:iCs/>
          <w:color w:val="3333FF"/>
          <w:lang w:val="en-GB"/>
        </w:rPr>
        <w:t xml:space="preserve">Video editor: Highlight </w:t>
      </w:r>
      <w:r w:rsidR="00165029" w:rsidRPr="006B11D7">
        <w:rPr>
          <w:i/>
          <w:iCs/>
          <w:color w:val="3333FF"/>
          <w:lang w:val="en-GB"/>
        </w:rPr>
        <w:t>D</w:t>
      </w:r>
    </w:p>
    <w:p w14:paraId="33C050C9" w14:textId="7135BD63" w:rsidR="00165029" w:rsidRPr="0065384F" w:rsidRDefault="00165029" w:rsidP="00165029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 xml:space="preserve">LAB MEDIA: Figure 2 </w:t>
      </w:r>
      <w:r>
        <w:rPr>
          <w:color w:val="auto"/>
          <w:lang w:val="en-GB"/>
        </w:rPr>
        <w:t xml:space="preserve">C D. </w:t>
      </w:r>
      <w:r w:rsidRPr="006B11D7">
        <w:rPr>
          <w:i/>
          <w:iCs/>
          <w:color w:val="3333FF"/>
          <w:lang w:val="en-GB"/>
        </w:rPr>
        <w:t xml:space="preserve">Video editor: Highlight </w:t>
      </w:r>
      <w:r w:rsidRPr="006B11D7">
        <w:rPr>
          <w:i/>
          <w:iCs/>
          <w:color w:val="3333FF"/>
          <w:lang w:val="en-GB"/>
        </w:rPr>
        <w:t>C</w:t>
      </w:r>
    </w:p>
    <w:p w14:paraId="5F82B0AA" w14:textId="77777777" w:rsidR="00165029" w:rsidRPr="0065384F" w:rsidRDefault="00165029" w:rsidP="00165029">
      <w:pPr>
        <w:pStyle w:val="ShotDescription"/>
        <w:ind w:firstLine="0"/>
        <w:rPr>
          <w:color w:val="auto"/>
          <w:lang w:val="en-GB"/>
        </w:rPr>
      </w:pPr>
    </w:p>
    <w:p w14:paraId="2082E7B1" w14:textId="1CCAD510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65384F">
        <w:rPr>
          <w:color w:val="auto"/>
        </w:rPr>
        <w:t xml:space="preserve">Tbr2-expressing retinal ganglion cells and amacrine cells under NMDA insult showed dendritic arbor shrinkage, collapse, and aggregation, with </w:t>
      </w:r>
      <w:r w:rsidR="00165029">
        <w:rPr>
          <w:color w:val="auto"/>
        </w:rPr>
        <w:t>fragmented dendrites frequently appearing</w:t>
      </w:r>
      <w:r w:rsidRPr="0065384F">
        <w:rPr>
          <w:color w:val="auto"/>
        </w:rPr>
        <w:t xml:space="preserve"> near degenerating cells </w:t>
      </w:r>
      <w:r w:rsidRPr="0065384F">
        <w:rPr>
          <w:b/>
          <w:color w:val="auto"/>
        </w:rPr>
        <w:t>[1]</w:t>
      </w:r>
      <w:r w:rsidRPr="0065384F">
        <w:rPr>
          <w:color w:val="auto"/>
        </w:rPr>
        <w:t>.</w:t>
      </w:r>
    </w:p>
    <w:p w14:paraId="58FF2CF1" w14:textId="3060EF56" w:rsidR="0027577C" w:rsidRPr="0065384F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3</w:t>
      </w:r>
      <w:r w:rsidR="00165029">
        <w:rPr>
          <w:color w:val="auto"/>
          <w:lang w:val="en-GB"/>
        </w:rPr>
        <w:t xml:space="preserve"> ABC</w:t>
      </w:r>
      <w:r w:rsidRPr="0065384F">
        <w:rPr>
          <w:color w:val="auto"/>
          <w:lang w:val="en-GB"/>
        </w:rPr>
        <w:t xml:space="preserve">. </w:t>
      </w:r>
      <w:r w:rsidRPr="006B11D7">
        <w:rPr>
          <w:i/>
          <w:iCs/>
          <w:color w:val="3333FF"/>
          <w:lang w:val="en-GB"/>
        </w:rPr>
        <w:t xml:space="preserve">Video editor: Zoom in </w:t>
      </w:r>
      <w:r w:rsidR="00165029" w:rsidRPr="006B11D7">
        <w:rPr>
          <w:i/>
          <w:iCs/>
          <w:color w:val="3333FF"/>
          <w:lang w:val="en-GB"/>
        </w:rPr>
        <w:t>at the dark</w:t>
      </w:r>
      <w:r w:rsidR="006B11D7" w:rsidRPr="006B11D7">
        <w:rPr>
          <w:i/>
          <w:iCs/>
          <w:color w:val="3333FF"/>
          <w:lang w:val="en-GB"/>
        </w:rPr>
        <w:t xml:space="preserve"> fragments aggregating at</w:t>
      </w:r>
      <w:r w:rsidR="00165029" w:rsidRPr="006B11D7">
        <w:rPr>
          <w:i/>
          <w:iCs/>
          <w:color w:val="3333FF"/>
          <w:lang w:val="en-GB"/>
        </w:rPr>
        <w:t xml:space="preserve"> </w:t>
      </w:r>
      <w:r w:rsidR="006B11D7" w:rsidRPr="006B11D7">
        <w:rPr>
          <w:i/>
          <w:iCs/>
          <w:color w:val="3333FF"/>
          <w:lang w:val="en-GB"/>
        </w:rPr>
        <w:t>centres</w:t>
      </w:r>
      <w:r w:rsidRPr="006B11D7">
        <w:rPr>
          <w:i/>
          <w:iCs/>
          <w:color w:val="3333FF"/>
          <w:lang w:val="en-GB"/>
        </w:rPr>
        <w:t xml:space="preserve"> </w:t>
      </w:r>
      <w:r w:rsidR="00165029" w:rsidRPr="006B11D7">
        <w:rPr>
          <w:i/>
          <w:iCs/>
          <w:color w:val="3333FF"/>
          <w:lang w:val="en-GB"/>
        </w:rPr>
        <w:t xml:space="preserve">in images </w:t>
      </w:r>
      <w:r w:rsidRPr="006B11D7">
        <w:rPr>
          <w:i/>
          <w:iCs/>
          <w:color w:val="3333FF"/>
          <w:lang w:val="en-GB"/>
        </w:rPr>
        <w:t>A</w:t>
      </w:r>
      <w:r w:rsidR="00165029" w:rsidRPr="006B11D7">
        <w:rPr>
          <w:i/>
          <w:iCs/>
          <w:color w:val="3333FF"/>
          <w:lang w:val="en-GB"/>
        </w:rPr>
        <w:t xml:space="preserve"> B</w:t>
      </w:r>
      <w:r w:rsidR="006B11D7" w:rsidRPr="006B11D7">
        <w:rPr>
          <w:i/>
          <w:iCs/>
          <w:color w:val="3333FF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>C</w:t>
      </w:r>
      <w:r w:rsidRPr="0065384F">
        <w:rPr>
          <w:color w:val="auto"/>
          <w:lang w:val="en-GB"/>
        </w:rPr>
        <w:t xml:space="preserve"> </w:t>
      </w:r>
    </w:p>
    <w:p w14:paraId="5BC36E33" w14:textId="77777777" w:rsidR="0027577C" w:rsidRPr="0065384F" w:rsidRDefault="0027577C" w:rsidP="0027577C">
      <w:pPr>
        <w:rPr>
          <w:color w:val="auto"/>
          <w:lang w:val="en-GB"/>
        </w:rPr>
      </w:pPr>
    </w:p>
    <w:p w14:paraId="41D82084" w14:textId="77777777" w:rsidR="0027577C" w:rsidRPr="0065384F" w:rsidRDefault="0027577C" w:rsidP="0027577C">
      <w:pPr>
        <w:rPr>
          <w:color w:val="auto"/>
          <w:lang w:val="en-GB"/>
        </w:rPr>
      </w:pPr>
    </w:p>
    <w:p w14:paraId="1B643B80" w14:textId="5615B056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65384F">
        <w:rPr>
          <w:color w:val="auto"/>
        </w:rPr>
        <w:t xml:space="preserve">Tbr1-expressing </w:t>
      </w:r>
      <w:r w:rsidR="006B11D7">
        <w:rPr>
          <w:color w:val="auto"/>
        </w:rPr>
        <w:t>off</w:t>
      </w:r>
      <w:r w:rsidRPr="0065384F">
        <w:rPr>
          <w:color w:val="auto"/>
        </w:rPr>
        <w:t xml:space="preserve"> retinal ganglion cells exhibited missing soma and proximal dendrites, along with fragmented distal dendrites, 1 week after NMDA exposure </w:t>
      </w:r>
      <w:r w:rsidRPr="0065384F">
        <w:rPr>
          <w:b/>
          <w:color w:val="auto"/>
        </w:rPr>
        <w:t>[1]</w:t>
      </w:r>
      <w:r w:rsidRPr="0065384F">
        <w:rPr>
          <w:color w:val="auto"/>
        </w:rPr>
        <w:t>.</w:t>
      </w:r>
    </w:p>
    <w:p w14:paraId="3A795572" w14:textId="0ADEB610" w:rsidR="0027577C" w:rsidRDefault="0027577C" w:rsidP="004A77CA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B11D7">
        <w:rPr>
          <w:color w:val="auto"/>
          <w:lang w:val="en-GB"/>
        </w:rPr>
        <w:t xml:space="preserve">LAB MEDIA: Figure 4 </w:t>
      </w:r>
      <w:r w:rsidR="006B11D7" w:rsidRPr="006B11D7">
        <w:rPr>
          <w:color w:val="auto"/>
          <w:lang w:val="en-GB"/>
        </w:rPr>
        <w:t>A B</w:t>
      </w:r>
      <w:r w:rsidRPr="006B11D7">
        <w:rPr>
          <w:color w:val="auto"/>
          <w:lang w:val="en-GB"/>
        </w:rPr>
        <w:t xml:space="preserve">. </w:t>
      </w:r>
      <w:r w:rsidRPr="006B11D7">
        <w:rPr>
          <w:i/>
          <w:iCs/>
          <w:color w:val="3333FF"/>
          <w:lang w:val="en-GB"/>
        </w:rPr>
        <w:t>Video editor: Highlight the dotted circles in panel B</w:t>
      </w:r>
      <w:r w:rsidRPr="006B11D7">
        <w:rPr>
          <w:color w:val="auto"/>
          <w:lang w:val="en-GB"/>
        </w:rPr>
        <w:t xml:space="preserve"> </w:t>
      </w:r>
    </w:p>
    <w:p w14:paraId="6BA78D83" w14:textId="77777777" w:rsidR="006B11D7" w:rsidRPr="006B11D7" w:rsidRDefault="006B11D7" w:rsidP="006B11D7">
      <w:pPr>
        <w:pStyle w:val="ShotDescription"/>
        <w:ind w:firstLine="0"/>
        <w:rPr>
          <w:color w:val="auto"/>
          <w:lang w:val="en-GB"/>
        </w:rPr>
      </w:pPr>
    </w:p>
    <w:p w14:paraId="6106A84C" w14:textId="77777777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65384F">
        <w:rPr>
          <w:color w:val="auto"/>
        </w:rPr>
        <w:t xml:space="preserve">Immunofluorescence staining of Tbr1-expressing J-type retinal ganglion cells revealed substantial loss of dendritic arbor under NMDA insult </w:t>
      </w:r>
      <w:r w:rsidRPr="0065384F">
        <w:rPr>
          <w:b/>
          <w:color w:val="auto"/>
        </w:rPr>
        <w:t>[1]</w:t>
      </w:r>
      <w:r w:rsidRPr="0065384F">
        <w:rPr>
          <w:color w:val="auto"/>
        </w:rPr>
        <w:t>.</w:t>
      </w:r>
    </w:p>
    <w:p w14:paraId="577351E3" w14:textId="4F0154BE" w:rsidR="0027577C" w:rsidRPr="0065384F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4</w:t>
      </w:r>
      <w:r w:rsidR="006B11D7">
        <w:rPr>
          <w:color w:val="auto"/>
          <w:lang w:val="en-GB"/>
        </w:rPr>
        <w:t xml:space="preserve"> C D.</w:t>
      </w:r>
      <w:r w:rsidRPr="0065384F">
        <w:rPr>
          <w:color w:val="auto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 xml:space="preserve">Video editor: </w:t>
      </w:r>
      <w:r w:rsidR="006B11D7" w:rsidRPr="006B11D7">
        <w:rPr>
          <w:i/>
          <w:iCs/>
          <w:color w:val="3333FF"/>
          <w:lang w:val="en-GB"/>
        </w:rPr>
        <w:t xml:space="preserve">Highlight </w:t>
      </w:r>
      <w:r w:rsidRPr="006B11D7">
        <w:rPr>
          <w:i/>
          <w:iCs/>
          <w:color w:val="3333FF"/>
          <w:lang w:val="en-GB"/>
        </w:rPr>
        <w:t xml:space="preserve">circled region in panel D </w:t>
      </w:r>
      <w:r w:rsidRPr="0065384F">
        <w:rPr>
          <w:color w:val="auto"/>
          <w:lang w:val="en-GB"/>
        </w:rPr>
        <w:t>.</w:t>
      </w:r>
    </w:p>
    <w:sectPr w:rsidR="0027577C" w:rsidRPr="0065384F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27E7A1" w14:textId="77777777" w:rsidR="00670EA8" w:rsidRDefault="00670EA8">
      <w:r>
        <w:separator/>
      </w:r>
    </w:p>
    <w:p w14:paraId="41EDDBA9" w14:textId="77777777" w:rsidR="00670EA8" w:rsidRDefault="00670EA8"/>
  </w:endnote>
  <w:endnote w:type="continuationSeparator" w:id="0">
    <w:p w14:paraId="681D43EE" w14:textId="77777777" w:rsidR="00670EA8" w:rsidRDefault="00670EA8">
      <w:r>
        <w:continuationSeparator/>
      </w:r>
    </w:p>
    <w:p w14:paraId="45C3EC15" w14:textId="77777777" w:rsidR="00670EA8" w:rsidRDefault="00670E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8E0D3B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1427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BAFAD0" w14:textId="77777777" w:rsidR="00670EA8" w:rsidRDefault="00670EA8">
      <w:r>
        <w:separator/>
      </w:r>
    </w:p>
    <w:p w14:paraId="5B35033C" w14:textId="77777777" w:rsidR="00670EA8" w:rsidRDefault="00670EA8"/>
  </w:footnote>
  <w:footnote w:type="continuationSeparator" w:id="0">
    <w:p w14:paraId="2D19B1C9" w14:textId="77777777" w:rsidR="00670EA8" w:rsidRDefault="00670EA8">
      <w:r>
        <w:continuationSeparator/>
      </w:r>
    </w:p>
    <w:p w14:paraId="4DC62F3B" w14:textId="77777777" w:rsidR="00670EA8" w:rsidRDefault="00670E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5029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577C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3D4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5D65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4278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0EA8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1D7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72D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3E59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39E0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1427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1427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1427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1427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1427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1427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840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383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EFF1810412054887A9B868BB82500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47BC2-B757-4B83-8698-3885800E91E6}"/>
      </w:docPartPr>
      <w:docPartBody>
        <w:p w:rsidR="00000000" w:rsidRDefault="006656CC" w:rsidP="006656CC">
          <w:pPr>
            <w:pStyle w:val="EFF1810412054887A9B868BB82500B4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4793B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656CC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7590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71E7"/>
    <w:rsid w:val="00F4535C"/>
    <w:rsid w:val="00F639E0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FF1810412054887A9B868BB82500B4C">
    <w:name w:val="EFF1810412054887A9B868BB82500B4C"/>
    <w:rsid w:val="006656CC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3</Pages>
  <Words>2863</Words>
  <Characters>14836</Characters>
  <Application>Microsoft Office Word</Application>
  <DocSecurity>0</DocSecurity>
  <Lines>345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4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0</cp:revision>
  <dcterms:created xsi:type="dcterms:W3CDTF">2025-01-20T00:16:00Z</dcterms:created>
  <dcterms:modified xsi:type="dcterms:W3CDTF">2025-05-29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